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09D12C" w14:textId="096B643E" w:rsidR="00FB56C8" w:rsidRPr="00F27396" w:rsidRDefault="660B4FC5" w:rsidP="3DA16924">
      <w:pPr>
        <w:jc w:val="center"/>
        <w:rPr>
          <w:rFonts w:cstheme="minorHAnsi"/>
          <w:b/>
          <w:bCs/>
          <w:sz w:val="24"/>
          <w:szCs w:val="24"/>
        </w:rPr>
      </w:pPr>
      <w:r w:rsidRPr="00F27396">
        <w:rPr>
          <w:rFonts w:cstheme="minorHAnsi"/>
          <w:b/>
          <w:bCs/>
          <w:sz w:val="24"/>
          <w:szCs w:val="24"/>
        </w:rPr>
        <w:t>Library Staff Basics</w:t>
      </w:r>
    </w:p>
    <w:p w14:paraId="7C808C5D" w14:textId="4561B624" w:rsidR="00FB56C8" w:rsidRPr="00F27396" w:rsidRDefault="660B4FC5" w:rsidP="5DACCB10">
      <w:pPr>
        <w:jc w:val="center"/>
        <w:rPr>
          <w:b/>
          <w:bCs/>
          <w:sz w:val="24"/>
          <w:szCs w:val="24"/>
        </w:rPr>
      </w:pPr>
      <w:r w:rsidRPr="00F27396">
        <w:rPr>
          <w:b/>
          <w:bCs/>
          <w:sz w:val="24"/>
          <w:szCs w:val="24"/>
        </w:rPr>
        <w:t xml:space="preserve">Collection Development </w:t>
      </w:r>
      <w:r w:rsidR="00A259C6" w:rsidRPr="00F27396">
        <w:rPr>
          <w:b/>
          <w:bCs/>
          <w:sz w:val="24"/>
          <w:szCs w:val="24"/>
        </w:rPr>
        <w:t>Guided Notes</w:t>
      </w:r>
    </w:p>
    <w:p w14:paraId="6A95CD1C" w14:textId="77777777" w:rsidR="00A259C6" w:rsidRPr="00F27396" w:rsidRDefault="00A259C6">
      <w:pPr>
        <w:rPr>
          <w:rFonts w:cstheme="minorHAnsi"/>
          <w:sz w:val="24"/>
          <w:szCs w:val="24"/>
        </w:rPr>
      </w:pPr>
    </w:p>
    <w:p w14:paraId="36C11D32" w14:textId="2A631E4B" w:rsidR="009E151C" w:rsidRPr="00F27396" w:rsidRDefault="00A259C6" w:rsidP="00766F92">
      <w:pPr>
        <w:rPr>
          <w:rFonts w:cstheme="minorHAnsi"/>
          <w:b/>
          <w:bCs/>
          <w:sz w:val="24"/>
          <w:szCs w:val="24"/>
        </w:rPr>
      </w:pPr>
      <w:r w:rsidRPr="00F27396">
        <w:rPr>
          <w:rFonts w:cstheme="minorHAnsi"/>
          <w:b/>
          <w:bCs/>
          <w:sz w:val="24"/>
          <w:szCs w:val="24"/>
        </w:rPr>
        <w:t xml:space="preserve">Use this Guide for the following lessons in the </w:t>
      </w:r>
      <w:r w:rsidR="10FE9715" w:rsidRPr="00F27396">
        <w:rPr>
          <w:rFonts w:cstheme="minorHAnsi"/>
          <w:b/>
          <w:bCs/>
          <w:sz w:val="24"/>
          <w:szCs w:val="24"/>
        </w:rPr>
        <w:t xml:space="preserve">Collection Development </w:t>
      </w:r>
      <w:r w:rsidRPr="00F27396">
        <w:rPr>
          <w:rFonts w:cstheme="minorHAnsi"/>
          <w:b/>
          <w:bCs/>
          <w:sz w:val="24"/>
          <w:szCs w:val="24"/>
        </w:rPr>
        <w:t>Training Class:</w:t>
      </w:r>
    </w:p>
    <w:p w14:paraId="2010FB76" w14:textId="3457539D" w:rsidR="00ED5CA5" w:rsidRPr="00F27396" w:rsidRDefault="00C5435C" w:rsidP="004A76BD">
      <w:pPr>
        <w:pStyle w:val="ListParagraph"/>
        <w:numPr>
          <w:ilvl w:val="0"/>
          <w:numId w:val="3"/>
        </w:numPr>
        <w:rPr>
          <w:rStyle w:val="Strong"/>
          <w:rFonts w:cstheme="minorHAnsi"/>
          <w:b w:val="0"/>
          <w:bCs w:val="0"/>
          <w:sz w:val="24"/>
          <w:szCs w:val="24"/>
        </w:rPr>
      </w:pPr>
      <w:r w:rsidRPr="00F27396">
        <w:rPr>
          <w:rStyle w:val="Strong"/>
          <w:rFonts w:cstheme="minorHAnsi"/>
          <w:b w:val="0"/>
          <w:bCs w:val="0"/>
          <w:sz w:val="24"/>
          <w:szCs w:val="24"/>
          <w:shd w:val="clear" w:color="auto" w:fill="FFFFFF"/>
        </w:rPr>
        <w:t>The</w:t>
      </w:r>
      <w:r w:rsidR="00ED5CA5" w:rsidRPr="00F27396">
        <w:rPr>
          <w:rStyle w:val="Strong"/>
          <w:rFonts w:cstheme="minorHAnsi"/>
          <w:b w:val="0"/>
          <w:bCs w:val="0"/>
          <w:sz w:val="24"/>
          <w:szCs w:val="24"/>
          <w:shd w:val="clear" w:color="auto" w:fill="FFFFFF"/>
        </w:rPr>
        <w:t xml:space="preserve"> Collection Development Policy</w:t>
      </w:r>
    </w:p>
    <w:p w14:paraId="4381ACEC" w14:textId="327400CE" w:rsidR="00ED5CA5" w:rsidRPr="00F27396" w:rsidRDefault="003F1737" w:rsidP="004A76BD">
      <w:pPr>
        <w:pStyle w:val="ListParagraph"/>
        <w:numPr>
          <w:ilvl w:val="0"/>
          <w:numId w:val="3"/>
        </w:numPr>
        <w:rPr>
          <w:rStyle w:val="Strong"/>
          <w:rFonts w:cstheme="minorHAnsi"/>
          <w:b w:val="0"/>
          <w:bCs w:val="0"/>
          <w:sz w:val="24"/>
          <w:szCs w:val="24"/>
        </w:rPr>
      </w:pPr>
      <w:r w:rsidRPr="00F27396">
        <w:rPr>
          <w:rStyle w:val="Strong"/>
          <w:rFonts w:cstheme="minorHAnsi"/>
          <w:b w:val="0"/>
          <w:bCs w:val="0"/>
          <w:sz w:val="24"/>
          <w:szCs w:val="24"/>
          <w:shd w:val="clear" w:color="auto" w:fill="FFFFFF"/>
        </w:rPr>
        <w:t>Curriculum 101</w:t>
      </w:r>
    </w:p>
    <w:p w14:paraId="274FA888" w14:textId="0CE13FFD" w:rsidR="003F1737" w:rsidRPr="00F27396" w:rsidRDefault="003F1737" w:rsidP="004A76BD">
      <w:pPr>
        <w:pStyle w:val="ListParagraph"/>
        <w:numPr>
          <w:ilvl w:val="0"/>
          <w:numId w:val="3"/>
        </w:numPr>
        <w:rPr>
          <w:rStyle w:val="Strong"/>
          <w:rFonts w:cstheme="minorHAnsi"/>
          <w:b w:val="0"/>
          <w:bCs w:val="0"/>
          <w:sz w:val="24"/>
          <w:szCs w:val="24"/>
        </w:rPr>
      </w:pPr>
      <w:r w:rsidRPr="00F27396">
        <w:rPr>
          <w:rStyle w:val="Strong"/>
          <w:rFonts w:cstheme="minorHAnsi"/>
          <w:b w:val="0"/>
          <w:bCs w:val="0"/>
          <w:sz w:val="24"/>
          <w:szCs w:val="24"/>
          <w:shd w:val="clear" w:color="auto" w:fill="FFFFFF"/>
        </w:rPr>
        <w:t>Using Reviews to Choose Books</w:t>
      </w:r>
    </w:p>
    <w:p w14:paraId="707066E1" w14:textId="2B83843D" w:rsidR="003F1737" w:rsidRPr="00F27396" w:rsidRDefault="003F1737" w:rsidP="004A76BD">
      <w:pPr>
        <w:pStyle w:val="ListParagraph"/>
        <w:numPr>
          <w:ilvl w:val="0"/>
          <w:numId w:val="3"/>
        </w:numPr>
        <w:rPr>
          <w:rStyle w:val="Strong"/>
          <w:rFonts w:cstheme="minorHAnsi"/>
          <w:b w:val="0"/>
          <w:bCs w:val="0"/>
          <w:sz w:val="24"/>
          <w:szCs w:val="24"/>
        </w:rPr>
      </w:pPr>
      <w:r w:rsidRPr="00F27396">
        <w:rPr>
          <w:rStyle w:val="Strong"/>
          <w:rFonts w:cstheme="minorHAnsi"/>
          <w:b w:val="0"/>
          <w:bCs w:val="0"/>
          <w:sz w:val="24"/>
          <w:szCs w:val="24"/>
          <w:shd w:val="clear" w:color="auto" w:fill="FFFFFF"/>
        </w:rPr>
        <w:t>Budgets 101</w:t>
      </w:r>
    </w:p>
    <w:p w14:paraId="6F74EFF9" w14:textId="07B713E7" w:rsidR="003F1737" w:rsidRPr="00F27396" w:rsidRDefault="003F1737" w:rsidP="004A76BD">
      <w:pPr>
        <w:pStyle w:val="ListParagraph"/>
        <w:numPr>
          <w:ilvl w:val="0"/>
          <w:numId w:val="3"/>
        </w:numPr>
        <w:rPr>
          <w:rFonts w:cstheme="minorHAnsi"/>
          <w:b/>
          <w:bCs/>
          <w:sz w:val="24"/>
          <w:szCs w:val="24"/>
        </w:rPr>
      </w:pPr>
      <w:r w:rsidRPr="00F27396">
        <w:rPr>
          <w:rStyle w:val="Strong"/>
          <w:rFonts w:cstheme="minorHAnsi"/>
          <w:b w:val="0"/>
          <w:bCs w:val="0"/>
          <w:sz w:val="24"/>
          <w:szCs w:val="24"/>
          <w:shd w:val="clear" w:color="auto" w:fill="FFFFFF"/>
        </w:rPr>
        <w:t>Using Vendors for Purchasing</w:t>
      </w:r>
    </w:p>
    <w:p w14:paraId="22F9349F" w14:textId="66191D85" w:rsidR="00C74DA4" w:rsidRPr="00F27396" w:rsidRDefault="00C74DA4" w:rsidP="004A76BD">
      <w:pPr>
        <w:pStyle w:val="ListParagraph"/>
        <w:numPr>
          <w:ilvl w:val="0"/>
          <w:numId w:val="3"/>
        </w:numPr>
        <w:rPr>
          <w:rStyle w:val="Strong"/>
          <w:rFonts w:cstheme="minorHAnsi"/>
          <w:b w:val="0"/>
          <w:bCs w:val="0"/>
          <w:sz w:val="24"/>
          <w:szCs w:val="24"/>
        </w:rPr>
      </w:pPr>
      <w:r w:rsidRPr="00F27396">
        <w:rPr>
          <w:rStyle w:val="Strong"/>
          <w:rFonts w:cstheme="minorHAnsi"/>
          <w:b w:val="0"/>
          <w:bCs w:val="0"/>
          <w:sz w:val="24"/>
          <w:szCs w:val="24"/>
          <w:shd w:val="clear" w:color="auto" w:fill="FFFFFF"/>
        </w:rPr>
        <w:t>Grant Opportunities</w:t>
      </w:r>
    </w:p>
    <w:p w14:paraId="6C8E74BE" w14:textId="0FE7CFC5" w:rsidR="009F2FCF" w:rsidRPr="00F27396" w:rsidRDefault="0093792D" w:rsidP="004A76BD">
      <w:pPr>
        <w:pStyle w:val="ListParagraph"/>
        <w:numPr>
          <w:ilvl w:val="0"/>
          <w:numId w:val="3"/>
        </w:numPr>
        <w:rPr>
          <w:rStyle w:val="Strong"/>
          <w:rFonts w:cstheme="minorHAnsi"/>
          <w:b w:val="0"/>
          <w:bCs w:val="0"/>
          <w:sz w:val="24"/>
          <w:szCs w:val="24"/>
        </w:rPr>
      </w:pPr>
      <w:r w:rsidRPr="00F27396">
        <w:rPr>
          <w:rStyle w:val="Strong"/>
          <w:rFonts w:cstheme="minorHAnsi"/>
          <w:b w:val="0"/>
          <w:bCs w:val="0"/>
          <w:sz w:val="24"/>
          <w:szCs w:val="24"/>
          <w:shd w:val="clear" w:color="auto" w:fill="FFFFFF"/>
        </w:rPr>
        <w:t>Using Reports to Support Book Purchasing</w:t>
      </w:r>
    </w:p>
    <w:p w14:paraId="16A7F68A" w14:textId="0B88F061" w:rsidR="00C74DA4" w:rsidRPr="00F27396" w:rsidRDefault="00C74DA4" w:rsidP="004A76BD">
      <w:pPr>
        <w:pStyle w:val="ListParagraph"/>
        <w:numPr>
          <w:ilvl w:val="0"/>
          <w:numId w:val="3"/>
        </w:numPr>
        <w:rPr>
          <w:rStyle w:val="Strong"/>
          <w:rFonts w:cstheme="minorHAnsi"/>
          <w:b w:val="0"/>
          <w:bCs w:val="0"/>
          <w:sz w:val="24"/>
          <w:szCs w:val="24"/>
        </w:rPr>
      </w:pPr>
      <w:r w:rsidRPr="00F27396">
        <w:rPr>
          <w:rStyle w:val="Strong"/>
          <w:rFonts w:cstheme="minorHAnsi"/>
          <w:b w:val="0"/>
          <w:bCs w:val="0"/>
          <w:sz w:val="24"/>
          <w:szCs w:val="24"/>
          <w:shd w:val="clear" w:color="auto" w:fill="FFFFFF"/>
        </w:rPr>
        <w:t>Vendor Services</w:t>
      </w:r>
    </w:p>
    <w:p w14:paraId="1F7A611A" w14:textId="3FEFBDF6" w:rsidR="00C74DA4" w:rsidRPr="00F27396" w:rsidRDefault="00C74DA4" w:rsidP="004A76BD">
      <w:pPr>
        <w:pStyle w:val="ListParagraph"/>
        <w:numPr>
          <w:ilvl w:val="0"/>
          <w:numId w:val="3"/>
        </w:numPr>
        <w:rPr>
          <w:rStyle w:val="Strong"/>
          <w:rFonts w:cstheme="minorHAnsi"/>
          <w:b w:val="0"/>
          <w:bCs w:val="0"/>
          <w:sz w:val="24"/>
          <w:szCs w:val="24"/>
        </w:rPr>
      </w:pPr>
      <w:r w:rsidRPr="00F27396">
        <w:rPr>
          <w:rStyle w:val="Strong"/>
          <w:rFonts w:cstheme="minorHAnsi"/>
          <w:b w:val="0"/>
          <w:bCs w:val="0"/>
          <w:sz w:val="24"/>
          <w:szCs w:val="24"/>
          <w:shd w:val="clear" w:color="auto" w:fill="FFFFFF"/>
        </w:rPr>
        <w:t xml:space="preserve">Cataloging </w:t>
      </w:r>
      <w:r w:rsidR="0093792D" w:rsidRPr="00F27396">
        <w:rPr>
          <w:rStyle w:val="Strong"/>
          <w:rFonts w:cstheme="minorHAnsi"/>
          <w:b w:val="0"/>
          <w:bCs w:val="0"/>
          <w:sz w:val="24"/>
          <w:szCs w:val="24"/>
          <w:shd w:val="clear" w:color="auto" w:fill="FFFFFF"/>
        </w:rPr>
        <w:t>Library Materials</w:t>
      </w:r>
    </w:p>
    <w:p w14:paraId="23A59A8A" w14:textId="7A070F84" w:rsidR="00C74DA4" w:rsidRPr="00F27396" w:rsidRDefault="00C74DA4" w:rsidP="004A76BD">
      <w:pPr>
        <w:pStyle w:val="ListParagraph"/>
        <w:numPr>
          <w:ilvl w:val="0"/>
          <w:numId w:val="3"/>
        </w:numPr>
        <w:rPr>
          <w:rFonts w:cstheme="minorHAnsi"/>
          <w:b/>
          <w:bCs/>
          <w:sz w:val="24"/>
          <w:szCs w:val="24"/>
        </w:rPr>
      </w:pPr>
      <w:r w:rsidRPr="00F27396">
        <w:rPr>
          <w:rStyle w:val="Strong"/>
          <w:rFonts w:cstheme="minorHAnsi"/>
          <w:b w:val="0"/>
          <w:bCs w:val="0"/>
          <w:sz w:val="24"/>
          <w:szCs w:val="24"/>
          <w:shd w:val="clear" w:color="auto" w:fill="FFFFFF"/>
        </w:rPr>
        <w:t>Library Displays</w:t>
      </w:r>
    </w:p>
    <w:p w14:paraId="726DEDD0" w14:textId="0211A582" w:rsidR="00306939" w:rsidRPr="00F27396" w:rsidRDefault="00306939" w:rsidP="004A76BD">
      <w:pPr>
        <w:pStyle w:val="ListParagraph"/>
        <w:numPr>
          <w:ilvl w:val="0"/>
          <w:numId w:val="3"/>
        </w:numPr>
        <w:rPr>
          <w:rFonts w:cstheme="minorHAnsi"/>
          <w:b/>
          <w:bCs/>
          <w:sz w:val="24"/>
          <w:szCs w:val="24"/>
        </w:rPr>
      </w:pPr>
      <w:r w:rsidRPr="00F27396">
        <w:rPr>
          <w:rStyle w:val="Strong"/>
          <w:rFonts w:cstheme="minorHAnsi"/>
          <w:b w:val="0"/>
          <w:bCs w:val="0"/>
          <w:sz w:val="24"/>
          <w:szCs w:val="24"/>
          <w:shd w:val="clear" w:color="auto" w:fill="FFFFFF"/>
        </w:rPr>
        <w:t>Weeding the Collection</w:t>
      </w:r>
    </w:p>
    <w:p w14:paraId="3BB881FF" w14:textId="13365AED" w:rsidR="00306939" w:rsidRPr="00F27396" w:rsidRDefault="00306939" w:rsidP="004A76BD">
      <w:pPr>
        <w:pStyle w:val="ListParagraph"/>
        <w:numPr>
          <w:ilvl w:val="0"/>
          <w:numId w:val="3"/>
        </w:numPr>
        <w:rPr>
          <w:rFonts w:cstheme="minorHAnsi"/>
          <w:b/>
          <w:bCs/>
          <w:sz w:val="24"/>
          <w:szCs w:val="24"/>
        </w:rPr>
      </w:pPr>
      <w:r w:rsidRPr="00F27396">
        <w:rPr>
          <w:rStyle w:val="Strong"/>
          <w:rFonts w:cstheme="minorHAnsi"/>
          <w:b w:val="0"/>
          <w:bCs w:val="0"/>
          <w:sz w:val="24"/>
          <w:szCs w:val="24"/>
          <w:shd w:val="clear" w:color="auto" w:fill="FFFFFF"/>
        </w:rPr>
        <w:t>Library Book Maintenance and Supplies</w:t>
      </w:r>
    </w:p>
    <w:p w14:paraId="712EC567" w14:textId="28991138" w:rsidR="00766F92" w:rsidRPr="00F27396" w:rsidRDefault="00766F92" w:rsidP="004A76BD">
      <w:pPr>
        <w:pStyle w:val="ListParagraph"/>
        <w:numPr>
          <w:ilvl w:val="0"/>
          <w:numId w:val="3"/>
        </w:numPr>
        <w:rPr>
          <w:rFonts w:cstheme="minorHAnsi"/>
          <w:b/>
          <w:bCs/>
          <w:sz w:val="24"/>
          <w:szCs w:val="24"/>
        </w:rPr>
      </w:pPr>
      <w:r w:rsidRPr="00F27396">
        <w:rPr>
          <w:rStyle w:val="Strong"/>
          <w:rFonts w:cstheme="minorHAnsi"/>
          <w:b w:val="0"/>
          <w:bCs w:val="0"/>
          <w:sz w:val="24"/>
          <w:szCs w:val="24"/>
          <w:shd w:val="clear" w:color="auto" w:fill="FFFFFF"/>
        </w:rPr>
        <w:t>Inventory</w:t>
      </w:r>
    </w:p>
    <w:p w14:paraId="473573A3" w14:textId="77777777" w:rsidR="004A76BD" w:rsidRPr="00F27396" w:rsidRDefault="004A76BD" w:rsidP="004A76BD">
      <w:pPr>
        <w:rPr>
          <w:rFonts w:cstheme="minorHAnsi"/>
          <w:sz w:val="24"/>
          <w:szCs w:val="24"/>
        </w:rPr>
      </w:pPr>
    </w:p>
    <w:p w14:paraId="0BD45B90" w14:textId="6EEB23DA" w:rsidR="00A259C6" w:rsidRPr="00F27396" w:rsidRDefault="00A259C6" w:rsidP="5DACCB10">
      <w:pPr>
        <w:rPr>
          <w:b/>
          <w:bCs/>
          <w:sz w:val="24"/>
          <w:szCs w:val="24"/>
        </w:rPr>
      </w:pPr>
      <w:r w:rsidRPr="00F27396">
        <w:rPr>
          <w:b/>
          <w:bCs/>
          <w:sz w:val="24"/>
          <w:szCs w:val="24"/>
        </w:rPr>
        <w:t xml:space="preserve">Fill in the blanks in the text below using words from the </w:t>
      </w:r>
      <w:r w:rsidR="53FE817F" w:rsidRPr="00F27396">
        <w:rPr>
          <w:b/>
          <w:bCs/>
          <w:sz w:val="24"/>
          <w:szCs w:val="24"/>
        </w:rPr>
        <w:t>class</w:t>
      </w:r>
      <w:r w:rsidRPr="00F27396">
        <w:rPr>
          <w:b/>
          <w:bCs/>
          <w:sz w:val="24"/>
          <w:szCs w:val="24"/>
        </w:rPr>
        <w:t>.</w:t>
      </w:r>
    </w:p>
    <w:p w14:paraId="1098BD7C" w14:textId="77147B52" w:rsidR="006D0314" w:rsidRPr="00F27396" w:rsidRDefault="006D0314">
      <w:pPr>
        <w:rPr>
          <w:rFonts w:cstheme="minorHAnsi"/>
          <w:sz w:val="24"/>
          <w:szCs w:val="24"/>
        </w:rPr>
      </w:pPr>
    </w:p>
    <w:p w14:paraId="24212EAF" w14:textId="5E229CE7" w:rsidR="000E5A9C" w:rsidRPr="00F27396" w:rsidRDefault="00941BD1" w:rsidP="0BD286B5">
      <w:pPr>
        <w:rPr>
          <w:rFonts w:cstheme="minorHAnsi"/>
          <w:b/>
          <w:bCs/>
          <w:sz w:val="24"/>
          <w:szCs w:val="24"/>
        </w:rPr>
      </w:pPr>
      <w:r w:rsidRPr="00F27396">
        <w:rPr>
          <w:rFonts w:cstheme="minorHAnsi"/>
          <w:b/>
          <w:bCs/>
          <w:sz w:val="24"/>
          <w:szCs w:val="24"/>
        </w:rPr>
        <w:t>The</w:t>
      </w:r>
      <w:r w:rsidR="00766F92" w:rsidRPr="00F27396">
        <w:rPr>
          <w:rFonts w:cstheme="minorHAnsi"/>
          <w:b/>
          <w:bCs/>
          <w:sz w:val="24"/>
          <w:szCs w:val="24"/>
        </w:rPr>
        <w:t xml:space="preserve"> Collection Development Policy</w:t>
      </w:r>
    </w:p>
    <w:p w14:paraId="7285DED6" w14:textId="77777777" w:rsidR="00DA6105" w:rsidRPr="00F27396" w:rsidRDefault="00DA6105" w:rsidP="0BD286B5">
      <w:pPr>
        <w:rPr>
          <w:rFonts w:cstheme="minorHAnsi"/>
          <w:b/>
          <w:bCs/>
          <w:sz w:val="24"/>
          <w:szCs w:val="24"/>
        </w:rPr>
      </w:pPr>
    </w:p>
    <w:p w14:paraId="33F708E5" w14:textId="7E43E2DF" w:rsidR="00C40C84" w:rsidRPr="00F27396" w:rsidRDefault="00F557AA" w:rsidP="190814EE">
      <w:pPr>
        <w:rPr>
          <w:sz w:val="24"/>
          <w:szCs w:val="24"/>
        </w:rPr>
      </w:pPr>
      <w:r w:rsidRPr="00F27396">
        <w:rPr>
          <w:sz w:val="24"/>
          <w:szCs w:val="24"/>
        </w:rPr>
        <w:t>Developing an effective library collection starts with _______________ the needs of your students.</w:t>
      </w:r>
    </w:p>
    <w:p w14:paraId="0D636DFD" w14:textId="3BC49951" w:rsidR="00F557AA" w:rsidRPr="00F27396" w:rsidRDefault="00F557AA">
      <w:pPr>
        <w:rPr>
          <w:rFonts w:cstheme="minorHAnsi"/>
          <w:sz w:val="24"/>
          <w:szCs w:val="24"/>
        </w:rPr>
      </w:pPr>
    </w:p>
    <w:p w14:paraId="003A9F75" w14:textId="07F6E71B" w:rsidR="001F6E10" w:rsidRPr="00F27396" w:rsidRDefault="001F6E10">
      <w:pPr>
        <w:rPr>
          <w:rFonts w:cstheme="minorHAnsi"/>
          <w:sz w:val="24"/>
          <w:szCs w:val="24"/>
        </w:rPr>
      </w:pPr>
      <w:r w:rsidRPr="00F27396">
        <w:rPr>
          <w:rFonts w:cstheme="minorHAnsi"/>
          <w:sz w:val="24"/>
          <w:szCs w:val="24"/>
        </w:rPr>
        <w:t>According to Jennifer LaGarde</w:t>
      </w:r>
      <w:r w:rsidR="00FE2EDC" w:rsidRPr="00F27396">
        <w:rPr>
          <w:rFonts w:cstheme="minorHAnsi"/>
          <w:sz w:val="24"/>
          <w:szCs w:val="24"/>
        </w:rPr>
        <w:t xml:space="preserve">, a collection development plan should </w:t>
      </w:r>
      <w:r w:rsidR="006A1B02" w:rsidRPr="00F27396">
        <w:rPr>
          <w:rFonts w:cstheme="minorHAnsi"/>
          <w:sz w:val="24"/>
          <w:szCs w:val="24"/>
        </w:rPr>
        <w:t>be based on</w:t>
      </w:r>
      <w:r w:rsidR="00FE2EDC" w:rsidRPr="00F27396">
        <w:rPr>
          <w:rFonts w:cstheme="minorHAnsi"/>
          <w:sz w:val="24"/>
          <w:szCs w:val="24"/>
        </w:rPr>
        <w:t xml:space="preserve"> what five things?</w:t>
      </w:r>
    </w:p>
    <w:p w14:paraId="6B8BFEC5" w14:textId="68785AEA" w:rsidR="00FE2EDC" w:rsidRPr="00F27396" w:rsidRDefault="00FE2EDC" w:rsidP="00FE2EDC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F27396">
        <w:rPr>
          <w:rFonts w:cstheme="minorHAnsi"/>
          <w:sz w:val="24"/>
          <w:szCs w:val="24"/>
        </w:rPr>
        <w:t>______________________________________________________________________</w:t>
      </w:r>
    </w:p>
    <w:p w14:paraId="6C44ACF5" w14:textId="74FB24D5" w:rsidR="00EF0217" w:rsidRPr="00F27396" w:rsidRDefault="00EF0217" w:rsidP="00FE2EDC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F27396">
        <w:rPr>
          <w:rFonts w:cstheme="minorHAnsi"/>
          <w:sz w:val="24"/>
          <w:szCs w:val="24"/>
        </w:rPr>
        <w:t>______________________________________________________________________</w:t>
      </w:r>
    </w:p>
    <w:p w14:paraId="61C0ED26" w14:textId="5412179B" w:rsidR="00EF0217" w:rsidRPr="00F27396" w:rsidRDefault="00EF0217" w:rsidP="00FE2EDC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F27396">
        <w:rPr>
          <w:rFonts w:cstheme="minorHAnsi"/>
          <w:sz w:val="24"/>
          <w:szCs w:val="24"/>
        </w:rPr>
        <w:t>______________________________________________________________________</w:t>
      </w:r>
    </w:p>
    <w:p w14:paraId="55207E6F" w14:textId="799EB8F9" w:rsidR="00EF0217" w:rsidRPr="00F27396" w:rsidRDefault="00EF0217" w:rsidP="00FE2EDC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F27396">
        <w:rPr>
          <w:rFonts w:cstheme="minorHAnsi"/>
          <w:sz w:val="24"/>
          <w:szCs w:val="24"/>
        </w:rPr>
        <w:t>______________________________________________________________________</w:t>
      </w:r>
    </w:p>
    <w:p w14:paraId="592B2882" w14:textId="41244CE0" w:rsidR="00EF0217" w:rsidRPr="00F27396" w:rsidRDefault="00EF0217" w:rsidP="00FE2EDC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F27396">
        <w:rPr>
          <w:rFonts w:cstheme="minorHAnsi"/>
          <w:sz w:val="24"/>
          <w:szCs w:val="24"/>
        </w:rPr>
        <w:t>______________________________________________________________________</w:t>
      </w:r>
    </w:p>
    <w:p w14:paraId="28A6063E" w14:textId="77777777" w:rsidR="00EF0217" w:rsidRPr="00F27396" w:rsidRDefault="00EF0217" w:rsidP="00EF0217">
      <w:pPr>
        <w:pStyle w:val="ListParagraph"/>
        <w:rPr>
          <w:rFonts w:cstheme="minorHAnsi"/>
          <w:sz w:val="24"/>
          <w:szCs w:val="24"/>
        </w:rPr>
      </w:pPr>
    </w:p>
    <w:p w14:paraId="581DEE6B" w14:textId="47934581" w:rsidR="00A000DE" w:rsidRPr="00F27396" w:rsidRDefault="00FC2780" w:rsidP="0BD286B5">
      <w:pPr>
        <w:rPr>
          <w:rFonts w:cstheme="minorHAnsi"/>
          <w:b/>
          <w:bCs/>
          <w:sz w:val="24"/>
          <w:szCs w:val="24"/>
        </w:rPr>
      </w:pPr>
      <w:r w:rsidRPr="00F27396">
        <w:rPr>
          <w:rFonts w:cstheme="minorHAnsi"/>
          <w:b/>
          <w:bCs/>
          <w:sz w:val="24"/>
          <w:szCs w:val="24"/>
        </w:rPr>
        <w:t>C</w:t>
      </w:r>
      <w:r w:rsidR="00766F92" w:rsidRPr="00F27396">
        <w:rPr>
          <w:rFonts w:cstheme="minorHAnsi"/>
          <w:b/>
          <w:bCs/>
          <w:sz w:val="24"/>
          <w:szCs w:val="24"/>
        </w:rPr>
        <w:t>urriculum 101</w:t>
      </w:r>
    </w:p>
    <w:p w14:paraId="0ABBEBD3" w14:textId="77777777" w:rsidR="00DA6105" w:rsidRPr="00F27396" w:rsidRDefault="00DA6105" w:rsidP="0BD286B5">
      <w:pPr>
        <w:rPr>
          <w:rFonts w:cstheme="minorHAnsi"/>
          <w:b/>
          <w:bCs/>
          <w:sz w:val="24"/>
          <w:szCs w:val="24"/>
        </w:rPr>
      </w:pPr>
    </w:p>
    <w:p w14:paraId="75422C7E" w14:textId="17AD5EB9" w:rsidR="6BBED7CC" w:rsidRPr="00F27396" w:rsidRDefault="00BF23CC" w:rsidP="6BBED7CC">
      <w:pPr>
        <w:shd w:val="clear" w:color="auto" w:fill="FFFFFF" w:themeFill="background1"/>
        <w:spacing w:line="300" w:lineRule="atLeast"/>
        <w:rPr>
          <w:rFonts w:eastAsia="Times New Roman" w:cstheme="minorHAnsi"/>
          <w:sz w:val="24"/>
          <w:szCs w:val="24"/>
        </w:rPr>
      </w:pPr>
      <w:r w:rsidRPr="00F27396">
        <w:rPr>
          <w:rFonts w:eastAsia="Times New Roman" w:cstheme="minorHAnsi"/>
          <w:sz w:val="24"/>
          <w:szCs w:val="24"/>
        </w:rPr>
        <w:t xml:space="preserve">A </w:t>
      </w:r>
      <w:r w:rsidR="007A60CA" w:rsidRPr="00F27396">
        <w:rPr>
          <w:rFonts w:cstheme="minorHAnsi"/>
          <w:sz w:val="24"/>
          <w:szCs w:val="24"/>
        </w:rPr>
        <w:t>____________________</w:t>
      </w:r>
      <w:r w:rsidRPr="00F27396">
        <w:rPr>
          <w:rFonts w:eastAsia="Times New Roman" w:cstheme="minorHAnsi"/>
          <w:sz w:val="24"/>
          <w:szCs w:val="24"/>
        </w:rPr>
        <w:t xml:space="preserve"> is the lessons and content taught or offered in a school. The curriculum taught is based on learning </w:t>
      </w:r>
      <w:r w:rsidR="007A60CA" w:rsidRPr="00F27396">
        <w:rPr>
          <w:rFonts w:cstheme="minorHAnsi"/>
          <w:sz w:val="24"/>
          <w:szCs w:val="24"/>
        </w:rPr>
        <w:t>____________________</w:t>
      </w:r>
      <w:r w:rsidRPr="00F27396">
        <w:rPr>
          <w:rFonts w:eastAsia="Times New Roman" w:cstheme="minorHAnsi"/>
          <w:sz w:val="24"/>
          <w:szCs w:val="24"/>
        </w:rPr>
        <w:t xml:space="preserve"> for that subject or area in which students are studying.</w:t>
      </w:r>
    </w:p>
    <w:p w14:paraId="439954BE" w14:textId="56E04007" w:rsidR="35902E4F" w:rsidRPr="00F27396" w:rsidRDefault="00C14420" w:rsidP="35902E4F">
      <w:pPr>
        <w:rPr>
          <w:rFonts w:cstheme="minorHAnsi"/>
          <w:sz w:val="24"/>
          <w:szCs w:val="24"/>
        </w:rPr>
      </w:pPr>
      <w:r w:rsidRPr="00F27396">
        <w:rPr>
          <w:rFonts w:cstheme="minorHAnsi"/>
          <w:sz w:val="24"/>
          <w:szCs w:val="24"/>
        </w:rPr>
        <w:lastRenderedPageBreak/>
        <w:t xml:space="preserve">Taking a deep dive into the </w:t>
      </w:r>
      <w:r w:rsidR="007A60CA" w:rsidRPr="00F27396">
        <w:rPr>
          <w:rFonts w:cstheme="minorHAnsi"/>
          <w:sz w:val="24"/>
          <w:szCs w:val="24"/>
        </w:rPr>
        <w:t>____________________</w:t>
      </w:r>
      <w:r w:rsidRPr="00F27396">
        <w:rPr>
          <w:rFonts w:cstheme="minorHAnsi"/>
          <w:sz w:val="24"/>
          <w:szCs w:val="24"/>
        </w:rPr>
        <w:t xml:space="preserve"> and assessing your collection may also give you opportunities to </w:t>
      </w:r>
      <w:r w:rsidR="007A60CA" w:rsidRPr="00F27396">
        <w:rPr>
          <w:rFonts w:cstheme="minorHAnsi"/>
          <w:sz w:val="24"/>
          <w:szCs w:val="24"/>
        </w:rPr>
        <w:t>____________________</w:t>
      </w:r>
      <w:r w:rsidRPr="00F27396">
        <w:rPr>
          <w:rFonts w:cstheme="minorHAnsi"/>
          <w:sz w:val="24"/>
          <w:szCs w:val="24"/>
        </w:rPr>
        <w:t xml:space="preserve"> or enhance the library collection once you know the subject matter being taught throughout the year.</w:t>
      </w:r>
    </w:p>
    <w:p w14:paraId="544BFDC5" w14:textId="2A8C446D" w:rsidR="00C14420" w:rsidRPr="00F27396" w:rsidRDefault="00C14420" w:rsidP="35902E4F">
      <w:pPr>
        <w:rPr>
          <w:rFonts w:cstheme="minorHAnsi"/>
          <w:sz w:val="24"/>
          <w:szCs w:val="24"/>
        </w:rPr>
      </w:pPr>
    </w:p>
    <w:p w14:paraId="6229D0ED" w14:textId="55D67438" w:rsidR="00962F2E" w:rsidRPr="00F27396" w:rsidRDefault="00962F2E" w:rsidP="35902E4F">
      <w:pPr>
        <w:rPr>
          <w:rFonts w:cstheme="minorHAnsi"/>
          <w:sz w:val="24"/>
          <w:szCs w:val="24"/>
        </w:rPr>
      </w:pPr>
      <w:r w:rsidRPr="00F27396">
        <w:rPr>
          <w:rFonts w:cstheme="minorHAnsi"/>
          <w:sz w:val="24"/>
          <w:szCs w:val="24"/>
        </w:rPr>
        <w:t xml:space="preserve">These guidelines were created in 2021 with the goal of creating strong library programs that </w:t>
      </w:r>
      <w:r w:rsidR="00897B4A" w:rsidRPr="00F27396">
        <w:rPr>
          <w:rFonts w:cstheme="minorHAnsi"/>
          <w:sz w:val="24"/>
          <w:szCs w:val="24"/>
        </w:rPr>
        <w:t xml:space="preserve">____________________ </w:t>
      </w:r>
      <w:r w:rsidRPr="00F27396">
        <w:rPr>
          <w:rFonts w:cstheme="minorHAnsi"/>
          <w:sz w:val="24"/>
          <w:szCs w:val="24"/>
        </w:rPr>
        <w:t xml:space="preserve">digital literacy, information literacy, media literacy, and create a </w:t>
      </w:r>
      <w:r w:rsidR="00897B4A" w:rsidRPr="00F27396">
        <w:rPr>
          <w:rFonts w:cstheme="minorHAnsi"/>
          <w:sz w:val="24"/>
          <w:szCs w:val="24"/>
        </w:rPr>
        <w:t>____________________</w:t>
      </w:r>
      <w:r w:rsidRPr="00F27396">
        <w:rPr>
          <w:rFonts w:cstheme="minorHAnsi"/>
          <w:sz w:val="24"/>
          <w:szCs w:val="24"/>
        </w:rPr>
        <w:t xml:space="preserve"> for lifelong learning and literacy.</w:t>
      </w:r>
      <w:r w:rsidR="00897B4A" w:rsidRPr="00F27396">
        <w:rPr>
          <w:rFonts w:cstheme="minorHAnsi"/>
          <w:sz w:val="24"/>
          <w:szCs w:val="24"/>
        </w:rPr>
        <w:t xml:space="preserve"> </w:t>
      </w:r>
    </w:p>
    <w:p w14:paraId="5B6E5AE2" w14:textId="77777777" w:rsidR="00962F2E" w:rsidRPr="00F27396" w:rsidRDefault="00962F2E" w:rsidP="35902E4F">
      <w:pPr>
        <w:rPr>
          <w:rFonts w:cstheme="minorHAnsi"/>
          <w:sz w:val="24"/>
          <w:szCs w:val="24"/>
        </w:rPr>
      </w:pPr>
    </w:p>
    <w:p w14:paraId="1A8C8B96" w14:textId="498F7C3D" w:rsidR="00766F92" w:rsidRPr="00F27396" w:rsidRDefault="00766F92" w:rsidP="00766F92">
      <w:pPr>
        <w:rPr>
          <w:rStyle w:val="Strong"/>
          <w:rFonts w:cstheme="minorHAnsi"/>
          <w:sz w:val="24"/>
          <w:szCs w:val="24"/>
          <w:shd w:val="clear" w:color="auto" w:fill="FFFFFF"/>
        </w:rPr>
      </w:pPr>
      <w:r w:rsidRPr="00F27396">
        <w:rPr>
          <w:rStyle w:val="Strong"/>
          <w:rFonts w:cstheme="minorHAnsi"/>
          <w:sz w:val="24"/>
          <w:szCs w:val="24"/>
          <w:shd w:val="clear" w:color="auto" w:fill="FFFFFF"/>
        </w:rPr>
        <w:t>Using Reviews to Choose Books</w:t>
      </w:r>
    </w:p>
    <w:p w14:paraId="209E1C0F" w14:textId="6CA73480" w:rsidR="00766F92" w:rsidRPr="00F27396" w:rsidRDefault="00766F92" w:rsidP="00766F92">
      <w:pPr>
        <w:rPr>
          <w:rStyle w:val="Strong"/>
          <w:rFonts w:cstheme="minorHAnsi"/>
          <w:b w:val="0"/>
          <w:bCs w:val="0"/>
          <w:sz w:val="24"/>
          <w:szCs w:val="24"/>
          <w:shd w:val="clear" w:color="auto" w:fill="FFFFFF"/>
        </w:rPr>
      </w:pPr>
    </w:p>
    <w:p w14:paraId="65961686" w14:textId="1BEE113D" w:rsidR="00766F92" w:rsidRPr="00F27396" w:rsidRDefault="000503EC" w:rsidP="00766F92">
      <w:pPr>
        <w:rPr>
          <w:rStyle w:val="Strong"/>
          <w:rFonts w:cstheme="minorHAnsi"/>
          <w:b w:val="0"/>
          <w:bCs w:val="0"/>
          <w:sz w:val="24"/>
          <w:szCs w:val="24"/>
          <w:shd w:val="clear" w:color="auto" w:fill="FFFFFF"/>
        </w:rPr>
      </w:pPr>
      <w:r w:rsidRPr="00F27396">
        <w:rPr>
          <w:rStyle w:val="Strong"/>
          <w:rFonts w:cstheme="minorHAnsi"/>
          <w:b w:val="0"/>
          <w:bCs w:val="0"/>
          <w:sz w:val="24"/>
          <w:szCs w:val="24"/>
          <w:shd w:val="clear" w:color="auto" w:fill="FFFFFF"/>
        </w:rPr>
        <w:t xml:space="preserve">It is impossible to read every </w:t>
      </w:r>
      <w:r w:rsidR="00A44B4E" w:rsidRPr="00F27396">
        <w:rPr>
          <w:rFonts w:cstheme="minorHAnsi"/>
          <w:sz w:val="24"/>
          <w:szCs w:val="24"/>
        </w:rPr>
        <w:t>____________________</w:t>
      </w:r>
      <w:r w:rsidRPr="00F27396">
        <w:rPr>
          <w:rStyle w:val="Strong"/>
          <w:rFonts w:cstheme="minorHAnsi"/>
          <w:b w:val="0"/>
          <w:bCs w:val="0"/>
          <w:sz w:val="24"/>
          <w:szCs w:val="24"/>
          <w:shd w:val="clear" w:color="auto" w:fill="FFFFFF"/>
        </w:rPr>
        <w:t xml:space="preserve"> published in a year</w:t>
      </w:r>
      <w:r w:rsidR="00E5464E" w:rsidRPr="00F27396">
        <w:rPr>
          <w:rStyle w:val="Strong"/>
          <w:rFonts w:cstheme="minorHAnsi"/>
          <w:b w:val="0"/>
          <w:bCs w:val="0"/>
          <w:sz w:val="24"/>
          <w:szCs w:val="24"/>
          <w:shd w:val="clear" w:color="auto" w:fill="FFFFFF"/>
        </w:rPr>
        <w:t>. O</w:t>
      </w:r>
      <w:r w:rsidRPr="00F27396">
        <w:rPr>
          <w:rStyle w:val="Strong"/>
          <w:rFonts w:cstheme="minorHAnsi"/>
          <w:b w:val="0"/>
          <w:bCs w:val="0"/>
          <w:sz w:val="24"/>
          <w:szCs w:val="24"/>
          <w:shd w:val="clear" w:color="auto" w:fill="FFFFFF"/>
        </w:rPr>
        <w:t xml:space="preserve">ne way you can ensure that any materials being added to your library collection meet the </w:t>
      </w:r>
      <w:r w:rsidR="00A44B4E" w:rsidRPr="00F27396">
        <w:rPr>
          <w:rFonts w:cstheme="minorHAnsi"/>
          <w:sz w:val="24"/>
          <w:szCs w:val="24"/>
        </w:rPr>
        <w:t>____________________</w:t>
      </w:r>
      <w:r w:rsidRPr="00F27396">
        <w:rPr>
          <w:rStyle w:val="Strong"/>
          <w:rFonts w:cstheme="minorHAnsi"/>
          <w:b w:val="0"/>
          <w:bCs w:val="0"/>
          <w:sz w:val="24"/>
          <w:szCs w:val="24"/>
          <w:shd w:val="clear" w:color="auto" w:fill="FFFFFF"/>
        </w:rPr>
        <w:t xml:space="preserve"> you have set in your collection development policy </w:t>
      </w:r>
      <w:r w:rsidR="00C610E0" w:rsidRPr="00F27396">
        <w:rPr>
          <w:rStyle w:val="Strong"/>
          <w:rFonts w:cstheme="minorHAnsi"/>
          <w:b w:val="0"/>
          <w:bCs w:val="0"/>
          <w:sz w:val="24"/>
          <w:szCs w:val="24"/>
          <w:shd w:val="clear" w:color="auto" w:fill="FFFFFF"/>
        </w:rPr>
        <w:t>is</w:t>
      </w:r>
      <w:r w:rsidRPr="00F27396">
        <w:rPr>
          <w:rStyle w:val="Strong"/>
          <w:rFonts w:cstheme="minorHAnsi"/>
          <w:b w:val="0"/>
          <w:bCs w:val="0"/>
          <w:sz w:val="24"/>
          <w:szCs w:val="24"/>
          <w:shd w:val="clear" w:color="auto" w:fill="FFFFFF"/>
        </w:rPr>
        <w:t xml:space="preserve"> to consult a variety of </w:t>
      </w:r>
      <w:r w:rsidR="00A44B4E" w:rsidRPr="00F27396">
        <w:rPr>
          <w:rFonts w:cstheme="minorHAnsi"/>
          <w:sz w:val="24"/>
          <w:szCs w:val="24"/>
        </w:rPr>
        <w:t>____________________</w:t>
      </w:r>
      <w:r w:rsidRPr="00F27396">
        <w:rPr>
          <w:rStyle w:val="Strong"/>
          <w:rFonts w:cstheme="minorHAnsi"/>
          <w:b w:val="0"/>
          <w:bCs w:val="0"/>
          <w:sz w:val="24"/>
          <w:szCs w:val="24"/>
          <w:shd w:val="clear" w:color="auto" w:fill="FFFFFF"/>
        </w:rPr>
        <w:t>, book lists, and awards before making any purchases.</w:t>
      </w:r>
    </w:p>
    <w:p w14:paraId="2E69A02B" w14:textId="77777777" w:rsidR="00766F92" w:rsidRPr="00F27396" w:rsidRDefault="00766F92" w:rsidP="00766F92">
      <w:pPr>
        <w:rPr>
          <w:rFonts w:cstheme="minorHAnsi"/>
          <w:sz w:val="24"/>
          <w:szCs w:val="24"/>
        </w:rPr>
      </w:pPr>
    </w:p>
    <w:p w14:paraId="01124716" w14:textId="253256B5" w:rsidR="00766F92" w:rsidRPr="00F27396" w:rsidRDefault="00766F92" w:rsidP="00766F92">
      <w:pPr>
        <w:rPr>
          <w:rStyle w:val="Strong"/>
          <w:rFonts w:cstheme="minorHAnsi"/>
          <w:sz w:val="24"/>
          <w:szCs w:val="24"/>
          <w:shd w:val="clear" w:color="auto" w:fill="FFFFFF"/>
        </w:rPr>
      </w:pPr>
      <w:r w:rsidRPr="00F27396">
        <w:rPr>
          <w:rStyle w:val="Strong"/>
          <w:rFonts w:cstheme="minorHAnsi"/>
          <w:sz w:val="24"/>
          <w:szCs w:val="24"/>
          <w:shd w:val="clear" w:color="auto" w:fill="FFFFFF"/>
        </w:rPr>
        <w:t>Budgets 101</w:t>
      </w:r>
    </w:p>
    <w:p w14:paraId="2F34FA81" w14:textId="16DA5457" w:rsidR="002B36FD" w:rsidRPr="00F27396" w:rsidRDefault="002B36FD" w:rsidP="00D74EA7">
      <w:pPr>
        <w:rPr>
          <w:rFonts w:cstheme="minorHAnsi"/>
          <w:sz w:val="24"/>
          <w:szCs w:val="24"/>
        </w:rPr>
      </w:pPr>
      <w:r w:rsidRPr="00F27396">
        <w:rPr>
          <w:rFonts w:cstheme="minorHAnsi"/>
          <w:sz w:val="24"/>
          <w:szCs w:val="24"/>
        </w:rPr>
        <w:t xml:space="preserve">Begin your </w:t>
      </w:r>
      <w:r w:rsidR="00A44B4E" w:rsidRPr="00F27396">
        <w:rPr>
          <w:rFonts w:cstheme="minorHAnsi"/>
          <w:sz w:val="24"/>
          <w:szCs w:val="24"/>
        </w:rPr>
        <w:t>____________________</w:t>
      </w:r>
      <w:r w:rsidRPr="00F27396">
        <w:rPr>
          <w:rFonts w:cstheme="minorHAnsi"/>
          <w:sz w:val="24"/>
          <w:szCs w:val="24"/>
        </w:rPr>
        <w:t xml:space="preserve"> efforts with </w:t>
      </w:r>
      <w:r w:rsidR="00A44B4E" w:rsidRPr="00F27396">
        <w:rPr>
          <w:rFonts w:cstheme="minorHAnsi"/>
          <w:sz w:val="24"/>
          <w:szCs w:val="24"/>
        </w:rPr>
        <w:t>____________________</w:t>
      </w:r>
      <w:r w:rsidRPr="00F27396">
        <w:rPr>
          <w:rFonts w:cstheme="minorHAnsi"/>
          <w:sz w:val="24"/>
          <w:szCs w:val="24"/>
        </w:rPr>
        <w:t>.</w:t>
      </w:r>
    </w:p>
    <w:p w14:paraId="6F4FB123" w14:textId="77777777" w:rsidR="002B36FD" w:rsidRPr="00F27396" w:rsidRDefault="002B36FD" w:rsidP="00D74EA7">
      <w:pPr>
        <w:rPr>
          <w:rFonts w:cstheme="minorHAnsi"/>
          <w:sz w:val="24"/>
          <w:szCs w:val="24"/>
        </w:rPr>
      </w:pPr>
    </w:p>
    <w:p w14:paraId="4B20BAC5" w14:textId="1E7AFD2F" w:rsidR="00D74EA7" w:rsidRPr="00F27396" w:rsidRDefault="00D74EA7" w:rsidP="00D74EA7">
      <w:pPr>
        <w:rPr>
          <w:rFonts w:cstheme="minorHAnsi"/>
          <w:sz w:val="24"/>
          <w:szCs w:val="24"/>
        </w:rPr>
      </w:pPr>
      <w:r w:rsidRPr="00F27396">
        <w:rPr>
          <w:rFonts w:cstheme="minorHAnsi"/>
          <w:sz w:val="24"/>
          <w:szCs w:val="24"/>
        </w:rPr>
        <w:t xml:space="preserve">List </w:t>
      </w:r>
      <w:r w:rsidR="0068285E" w:rsidRPr="00F27396">
        <w:rPr>
          <w:rFonts w:cstheme="minorHAnsi"/>
          <w:sz w:val="24"/>
          <w:szCs w:val="24"/>
        </w:rPr>
        <w:t xml:space="preserve">three </w:t>
      </w:r>
      <w:r w:rsidR="000C0345" w:rsidRPr="00F27396">
        <w:rPr>
          <w:rFonts w:cstheme="minorHAnsi"/>
          <w:sz w:val="24"/>
          <w:szCs w:val="24"/>
        </w:rPr>
        <w:t>options for library</w:t>
      </w:r>
      <w:r w:rsidR="0068285E" w:rsidRPr="00F27396">
        <w:rPr>
          <w:rFonts w:cstheme="minorHAnsi"/>
          <w:sz w:val="24"/>
          <w:szCs w:val="24"/>
        </w:rPr>
        <w:t xml:space="preserve"> funding</w:t>
      </w:r>
      <w:r w:rsidR="000C0345" w:rsidRPr="00F27396">
        <w:rPr>
          <w:rFonts w:cstheme="minorHAnsi"/>
          <w:sz w:val="24"/>
          <w:szCs w:val="24"/>
        </w:rPr>
        <w:t>, other than the library budget:</w:t>
      </w:r>
    </w:p>
    <w:p w14:paraId="41AA0483" w14:textId="77777777" w:rsidR="00D74EA7" w:rsidRPr="00F27396" w:rsidRDefault="00D74EA7" w:rsidP="00D74EA7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 w:rsidRPr="00F27396">
        <w:rPr>
          <w:rFonts w:cstheme="minorHAnsi"/>
          <w:sz w:val="24"/>
          <w:szCs w:val="24"/>
        </w:rPr>
        <w:t>______________________________________________________________________</w:t>
      </w:r>
    </w:p>
    <w:p w14:paraId="327BF37A" w14:textId="77777777" w:rsidR="00D74EA7" w:rsidRPr="00F27396" w:rsidRDefault="00D74EA7" w:rsidP="00D74EA7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 w:rsidRPr="00F27396">
        <w:rPr>
          <w:rFonts w:cstheme="minorHAnsi"/>
          <w:sz w:val="24"/>
          <w:szCs w:val="24"/>
        </w:rPr>
        <w:t>______________________________________________________________________</w:t>
      </w:r>
    </w:p>
    <w:p w14:paraId="7CCCBCBC" w14:textId="51863640" w:rsidR="00766F92" w:rsidRPr="00F27396" w:rsidRDefault="00D74EA7" w:rsidP="00766F92">
      <w:pPr>
        <w:pStyle w:val="ListParagraph"/>
        <w:numPr>
          <w:ilvl w:val="0"/>
          <w:numId w:val="7"/>
        </w:numPr>
        <w:rPr>
          <w:rStyle w:val="Strong"/>
          <w:rFonts w:cstheme="minorHAnsi"/>
          <w:b w:val="0"/>
          <w:bCs w:val="0"/>
          <w:sz w:val="24"/>
          <w:szCs w:val="24"/>
        </w:rPr>
      </w:pPr>
      <w:r w:rsidRPr="00F27396">
        <w:rPr>
          <w:rFonts w:cstheme="minorHAnsi"/>
          <w:sz w:val="24"/>
          <w:szCs w:val="24"/>
        </w:rPr>
        <w:t>______________________________________________________________________</w:t>
      </w:r>
    </w:p>
    <w:p w14:paraId="7D84941B" w14:textId="77777777" w:rsidR="00766F92" w:rsidRPr="00F27396" w:rsidRDefault="00766F92" w:rsidP="00766F92">
      <w:pPr>
        <w:rPr>
          <w:rStyle w:val="Strong"/>
          <w:rFonts w:cstheme="minorHAnsi"/>
          <w:sz w:val="24"/>
          <w:szCs w:val="24"/>
        </w:rPr>
      </w:pPr>
    </w:p>
    <w:p w14:paraId="353DCF7D" w14:textId="6232C5BE" w:rsidR="00766F92" w:rsidRPr="00F27396" w:rsidRDefault="00766F92" w:rsidP="00766F92">
      <w:pPr>
        <w:rPr>
          <w:rStyle w:val="Strong"/>
          <w:rFonts w:cstheme="minorHAnsi"/>
          <w:sz w:val="24"/>
          <w:szCs w:val="24"/>
          <w:shd w:val="clear" w:color="auto" w:fill="FFFFFF"/>
        </w:rPr>
      </w:pPr>
      <w:r w:rsidRPr="00F27396">
        <w:rPr>
          <w:rStyle w:val="Strong"/>
          <w:rFonts w:cstheme="minorHAnsi"/>
          <w:sz w:val="24"/>
          <w:szCs w:val="24"/>
          <w:shd w:val="clear" w:color="auto" w:fill="FFFFFF"/>
        </w:rPr>
        <w:t>Using Vendors for Purchasing</w:t>
      </w:r>
    </w:p>
    <w:p w14:paraId="50D906A1" w14:textId="56043E71" w:rsidR="00766F92" w:rsidRPr="00F27396" w:rsidRDefault="003809FC" w:rsidP="6467BF5F">
      <w:pPr>
        <w:rPr>
          <w:rStyle w:val="Strong"/>
          <w:b w:val="0"/>
          <w:bCs w:val="0"/>
          <w:sz w:val="24"/>
          <w:szCs w:val="24"/>
          <w:shd w:val="clear" w:color="auto" w:fill="FFFFFF"/>
        </w:rPr>
      </w:pPr>
      <w:r w:rsidRPr="00F27396">
        <w:rPr>
          <w:rStyle w:val="Strong"/>
          <w:b w:val="0"/>
          <w:bCs w:val="0"/>
          <w:sz w:val="24"/>
          <w:szCs w:val="24"/>
          <w:shd w:val="clear" w:color="auto" w:fill="FFFFFF"/>
        </w:rPr>
        <w:t xml:space="preserve">Keep in mind that some districts may have </w:t>
      </w:r>
      <w:r w:rsidR="002C3CD8" w:rsidRPr="00F27396">
        <w:rPr>
          <w:sz w:val="24"/>
          <w:szCs w:val="24"/>
        </w:rPr>
        <w:t>____________________</w:t>
      </w:r>
      <w:r w:rsidRPr="00F27396">
        <w:rPr>
          <w:rStyle w:val="Strong"/>
          <w:b w:val="0"/>
          <w:bCs w:val="0"/>
          <w:sz w:val="24"/>
          <w:szCs w:val="24"/>
          <w:shd w:val="clear" w:color="auto" w:fill="FFFFFF"/>
        </w:rPr>
        <w:t xml:space="preserve"> steps in place when ordering or when ordering from a new vendor. If you </w:t>
      </w:r>
      <w:proofErr w:type="gramStart"/>
      <w:r w:rsidRPr="00F27396">
        <w:rPr>
          <w:rStyle w:val="Strong"/>
          <w:b w:val="0"/>
          <w:bCs w:val="0"/>
          <w:sz w:val="24"/>
          <w:szCs w:val="24"/>
          <w:shd w:val="clear" w:color="auto" w:fill="FFFFFF"/>
        </w:rPr>
        <w:t>have to</w:t>
      </w:r>
      <w:proofErr w:type="gramEnd"/>
      <w:r w:rsidRPr="00F27396">
        <w:rPr>
          <w:rStyle w:val="Strong"/>
          <w:b w:val="0"/>
          <w:bCs w:val="0"/>
          <w:sz w:val="24"/>
          <w:szCs w:val="24"/>
          <w:shd w:val="clear" w:color="auto" w:fill="FFFFFF"/>
        </w:rPr>
        <w:t xml:space="preserve"> use your budget funds </w:t>
      </w:r>
      <w:r w:rsidR="00DC3B20" w:rsidRPr="00F27396">
        <w:rPr>
          <w:rStyle w:val="Strong"/>
          <w:b w:val="0"/>
          <w:bCs w:val="0"/>
          <w:sz w:val="24"/>
          <w:szCs w:val="24"/>
          <w:shd w:val="clear" w:color="auto" w:fill="FFFFFF"/>
        </w:rPr>
        <w:t>b</w:t>
      </w:r>
      <w:r w:rsidRPr="00F27396">
        <w:rPr>
          <w:rStyle w:val="Strong"/>
          <w:b w:val="0"/>
          <w:bCs w:val="0"/>
          <w:sz w:val="24"/>
          <w:szCs w:val="24"/>
          <w:shd w:val="clear" w:color="auto" w:fill="FFFFFF"/>
        </w:rPr>
        <w:t xml:space="preserve">efore a certain </w:t>
      </w:r>
      <w:r w:rsidR="00A44B4E" w:rsidRPr="00F27396">
        <w:rPr>
          <w:sz w:val="24"/>
          <w:szCs w:val="24"/>
        </w:rPr>
        <w:t>____________________</w:t>
      </w:r>
      <w:r w:rsidRPr="00F27396">
        <w:rPr>
          <w:rStyle w:val="Strong"/>
          <w:b w:val="0"/>
          <w:bCs w:val="0"/>
          <w:sz w:val="24"/>
          <w:szCs w:val="24"/>
          <w:shd w:val="clear" w:color="auto" w:fill="FFFFFF"/>
        </w:rPr>
        <w:t>, make sure you have your orders in ahead of time.</w:t>
      </w:r>
    </w:p>
    <w:p w14:paraId="0ABA9C57" w14:textId="77777777" w:rsidR="00766F92" w:rsidRPr="00F27396" w:rsidRDefault="00766F92" w:rsidP="00766F92">
      <w:pPr>
        <w:rPr>
          <w:rFonts w:cstheme="minorHAnsi"/>
          <w:sz w:val="24"/>
          <w:szCs w:val="24"/>
        </w:rPr>
      </w:pPr>
    </w:p>
    <w:p w14:paraId="1F4DC69B" w14:textId="340C7932" w:rsidR="00766F92" w:rsidRPr="00F27396" w:rsidRDefault="00766F92" w:rsidP="00766F92">
      <w:pPr>
        <w:rPr>
          <w:rStyle w:val="Strong"/>
          <w:rFonts w:cstheme="minorHAnsi"/>
          <w:sz w:val="24"/>
          <w:szCs w:val="24"/>
          <w:shd w:val="clear" w:color="auto" w:fill="FFFFFF"/>
        </w:rPr>
      </w:pPr>
      <w:r w:rsidRPr="00F27396">
        <w:rPr>
          <w:rStyle w:val="Strong"/>
          <w:rFonts w:cstheme="minorHAnsi"/>
          <w:sz w:val="24"/>
          <w:szCs w:val="24"/>
          <w:shd w:val="clear" w:color="auto" w:fill="FFFFFF"/>
        </w:rPr>
        <w:t>Grant Opportunities</w:t>
      </w:r>
    </w:p>
    <w:p w14:paraId="5D92377D" w14:textId="01417E6C" w:rsidR="00766F92" w:rsidRPr="00F27396" w:rsidRDefault="005B1F99" w:rsidP="00766F92">
      <w:pPr>
        <w:rPr>
          <w:rStyle w:val="Strong"/>
          <w:rFonts w:cstheme="minorHAnsi"/>
          <w:b w:val="0"/>
          <w:bCs w:val="0"/>
          <w:sz w:val="24"/>
          <w:szCs w:val="24"/>
          <w:shd w:val="clear" w:color="auto" w:fill="FFFFFF"/>
        </w:rPr>
      </w:pPr>
      <w:r w:rsidRPr="00F27396">
        <w:rPr>
          <w:rStyle w:val="Strong"/>
          <w:rFonts w:cstheme="minorHAnsi"/>
          <w:b w:val="0"/>
          <w:bCs w:val="0"/>
          <w:sz w:val="24"/>
          <w:szCs w:val="24"/>
          <w:shd w:val="clear" w:color="auto" w:fill="FFFFFF"/>
        </w:rPr>
        <w:t>Each</w:t>
      </w:r>
      <w:r w:rsidR="002C3CD8" w:rsidRPr="00F27396">
        <w:rPr>
          <w:rStyle w:val="Strong"/>
          <w:rFonts w:cstheme="minorHAnsi"/>
          <w:b w:val="0"/>
          <w:bCs w:val="0"/>
          <w:sz w:val="24"/>
          <w:szCs w:val="24"/>
          <w:shd w:val="clear" w:color="auto" w:fill="FFFFFF"/>
        </w:rPr>
        <w:t xml:space="preserve"> </w:t>
      </w:r>
      <w:r w:rsidR="002C3CD8" w:rsidRPr="00F27396">
        <w:rPr>
          <w:rFonts w:cstheme="minorHAnsi"/>
          <w:sz w:val="24"/>
          <w:szCs w:val="24"/>
        </w:rPr>
        <w:t xml:space="preserve">____________________ </w:t>
      </w:r>
      <w:r w:rsidRPr="00F27396">
        <w:rPr>
          <w:rStyle w:val="Strong"/>
          <w:rFonts w:cstheme="minorHAnsi"/>
          <w:b w:val="0"/>
          <w:bCs w:val="0"/>
          <w:sz w:val="24"/>
          <w:szCs w:val="24"/>
          <w:shd w:val="clear" w:color="auto" w:fill="FFFFFF"/>
        </w:rPr>
        <w:t xml:space="preserve">will have slightly different criteria depending on what the grant organization is looking for. </w:t>
      </w:r>
      <w:r w:rsidR="002C3CD8" w:rsidRPr="00F27396">
        <w:rPr>
          <w:rFonts w:cstheme="minorHAnsi"/>
          <w:sz w:val="24"/>
          <w:szCs w:val="24"/>
        </w:rPr>
        <w:t>____________________</w:t>
      </w:r>
      <w:r w:rsidRPr="00F27396">
        <w:rPr>
          <w:rStyle w:val="Strong"/>
          <w:rFonts w:cstheme="minorHAnsi"/>
          <w:b w:val="0"/>
          <w:bCs w:val="0"/>
          <w:sz w:val="24"/>
          <w:szCs w:val="24"/>
          <w:shd w:val="clear" w:color="auto" w:fill="FFFFFF"/>
        </w:rPr>
        <w:t xml:space="preserve"> grant writing and the company awarding the grant are two great places to start your application process. It is also a good idea to consult with your </w:t>
      </w:r>
      <w:r w:rsidR="002C3CD8" w:rsidRPr="00F27396">
        <w:rPr>
          <w:rFonts w:cstheme="minorHAnsi"/>
          <w:sz w:val="24"/>
          <w:szCs w:val="24"/>
        </w:rPr>
        <w:t>____________________</w:t>
      </w:r>
      <w:r w:rsidRPr="00F27396">
        <w:rPr>
          <w:rStyle w:val="Strong"/>
          <w:rFonts w:cstheme="minorHAnsi"/>
          <w:b w:val="0"/>
          <w:bCs w:val="0"/>
          <w:sz w:val="24"/>
          <w:szCs w:val="24"/>
          <w:shd w:val="clear" w:color="auto" w:fill="FFFFFF"/>
        </w:rPr>
        <w:t xml:space="preserve"> to make sure you are adhering to any district policies and procedures.</w:t>
      </w:r>
    </w:p>
    <w:p w14:paraId="64815AC5" w14:textId="77777777" w:rsidR="00766F92" w:rsidRPr="00F27396" w:rsidRDefault="00766F92" w:rsidP="00766F92">
      <w:pPr>
        <w:rPr>
          <w:rStyle w:val="Strong"/>
          <w:rFonts w:cstheme="minorHAnsi"/>
          <w:sz w:val="24"/>
          <w:szCs w:val="24"/>
        </w:rPr>
      </w:pPr>
    </w:p>
    <w:p w14:paraId="5548B5AC" w14:textId="277C8D5D" w:rsidR="00766F92" w:rsidRPr="00F27396" w:rsidRDefault="0004119C" w:rsidP="00766F92">
      <w:pPr>
        <w:rPr>
          <w:rStyle w:val="Strong"/>
          <w:rFonts w:cstheme="minorHAnsi"/>
          <w:sz w:val="24"/>
          <w:szCs w:val="24"/>
          <w:shd w:val="clear" w:color="auto" w:fill="FFFFFF"/>
        </w:rPr>
      </w:pPr>
      <w:r w:rsidRPr="00F27396">
        <w:rPr>
          <w:rStyle w:val="Strong"/>
          <w:rFonts w:cstheme="minorHAnsi"/>
          <w:sz w:val="24"/>
          <w:szCs w:val="24"/>
          <w:shd w:val="clear" w:color="auto" w:fill="FFFFFF"/>
        </w:rPr>
        <w:t>Using Reports to Support Book Purchasing</w:t>
      </w:r>
    </w:p>
    <w:p w14:paraId="650562E3" w14:textId="32C4C2C6" w:rsidR="00766F92" w:rsidRPr="00F27396" w:rsidRDefault="00F95B90" w:rsidP="00766F92">
      <w:pPr>
        <w:rPr>
          <w:rStyle w:val="Strong"/>
          <w:rFonts w:cstheme="minorHAnsi"/>
          <w:b w:val="0"/>
          <w:bCs w:val="0"/>
          <w:sz w:val="24"/>
          <w:szCs w:val="24"/>
          <w:shd w:val="clear" w:color="auto" w:fill="FFFFFF"/>
        </w:rPr>
      </w:pPr>
      <w:r w:rsidRPr="00F27396">
        <w:rPr>
          <w:rStyle w:val="Strong"/>
          <w:rFonts w:cstheme="minorHAnsi"/>
          <w:b w:val="0"/>
          <w:bCs w:val="0"/>
          <w:sz w:val="24"/>
          <w:szCs w:val="24"/>
          <w:shd w:val="clear" w:color="auto" w:fill="FFFFFF"/>
        </w:rPr>
        <w:t xml:space="preserve">One aspect of </w:t>
      </w:r>
      <w:r w:rsidR="007150F3" w:rsidRPr="00F27396">
        <w:rPr>
          <w:rFonts w:cstheme="minorHAnsi"/>
          <w:sz w:val="24"/>
          <w:szCs w:val="24"/>
        </w:rPr>
        <w:t xml:space="preserve">____________________ </w:t>
      </w:r>
      <w:r w:rsidRPr="00F27396">
        <w:rPr>
          <w:rStyle w:val="Strong"/>
          <w:rFonts w:cstheme="minorHAnsi"/>
          <w:b w:val="0"/>
          <w:bCs w:val="0"/>
          <w:sz w:val="24"/>
          <w:szCs w:val="24"/>
          <w:shd w:val="clear" w:color="auto" w:fill="FFFFFF"/>
        </w:rPr>
        <w:t>is maintaining your library collection with relevant and accurate materials.</w:t>
      </w:r>
    </w:p>
    <w:p w14:paraId="2C9D3343" w14:textId="3A466598" w:rsidR="00F95B90" w:rsidRPr="00F27396" w:rsidRDefault="00F95B90" w:rsidP="5DACCB10">
      <w:pPr>
        <w:rPr>
          <w:rStyle w:val="Strong"/>
          <w:b w:val="0"/>
          <w:bCs w:val="0"/>
          <w:sz w:val="24"/>
          <w:szCs w:val="24"/>
          <w:shd w:val="clear" w:color="auto" w:fill="FFFFFF"/>
        </w:rPr>
      </w:pPr>
      <w:r w:rsidRPr="00F27396">
        <w:rPr>
          <w:rStyle w:val="Strong"/>
          <w:b w:val="0"/>
          <w:bCs w:val="0"/>
          <w:sz w:val="24"/>
          <w:szCs w:val="24"/>
          <w:shd w:val="clear" w:color="auto" w:fill="FFFFFF"/>
        </w:rPr>
        <w:lastRenderedPageBreak/>
        <w:t xml:space="preserve">Reports from your library services platform can help you </w:t>
      </w:r>
      <w:r w:rsidR="00DC3B20" w:rsidRPr="00F27396">
        <w:rPr>
          <w:rStyle w:val="Strong"/>
          <w:b w:val="0"/>
          <w:bCs w:val="0"/>
          <w:sz w:val="24"/>
          <w:szCs w:val="24"/>
          <w:shd w:val="clear" w:color="auto" w:fill="FFFFFF"/>
        </w:rPr>
        <w:t>_______________</w:t>
      </w:r>
      <w:r w:rsidR="003E00F5" w:rsidRPr="00F27396">
        <w:rPr>
          <w:rStyle w:val="Strong"/>
          <w:b w:val="0"/>
          <w:bCs w:val="0"/>
          <w:sz w:val="24"/>
          <w:szCs w:val="24"/>
          <w:shd w:val="clear" w:color="auto" w:fill="FFFFFF"/>
        </w:rPr>
        <w:softHyphen/>
      </w:r>
      <w:r w:rsidR="003E00F5" w:rsidRPr="00F27396">
        <w:rPr>
          <w:rStyle w:val="Strong"/>
          <w:b w:val="0"/>
          <w:bCs w:val="0"/>
          <w:sz w:val="24"/>
          <w:szCs w:val="24"/>
          <w:shd w:val="clear" w:color="auto" w:fill="FFFFFF"/>
        </w:rPr>
        <w:softHyphen/>
        <w:t>_____</w:t>
      </w:r>
      <w:r w:rsidRPr="00F27396">
        <w:rPr>
          <w:rStyle w:val="Strong"/>
          <w:b w:val="0"/>
          <w:bCs w:val="0"/>
          <w:sz w:val="24"/>
          <w:szCs w:val="24"/>
          <w:shd w:val="clear" w:color="auto" w:fill="FFFFFF"/>
        </w:rPr>
        <w:t xml:space="preserve"> for new materials and advise you on which materials to add to the collection.</w:t>
      </w:r>
    </w:p>
    <w:p w14:paraId="23B9042C" w14:textId="0BE1CCA7" w:rsidR="00E5624A" w:rsidRPr="00F27396" w:rsidRDefault="00E5624A" w:rsidP="00766F92">
      <w:pPr>
        <w:rPr>
          <w:rStyle w:val="Strong"/>
          <w:rFonts w:cstheme="minorHAnsi"/>
          <w:b w:val="0"/>
          <w:bCs w:val="0"/>
          <w:sz w:val="24"/>
          <w:szCs w:val="24"/>
          <w:shd w:val="clear" w:color="auto" w:fill="FFFFFF"/>
        </w:rPr>
      </w:pPr>
    </w:p>
    <w:p w14:paraId="7074E3C7" w14:textId="48C4993D" w:rsidR="00E5624A" w:rsidRPr="00F27396" w:rsidRDefault="00E5624A" w:rsidP="00766F92">
      <w:pPr>
        <w:rPr>
          <w:rStyle w:val="Strong"/>
          <w:rFonts w:cstheme="minorHAnsi"/>
          <w:b w:val="0"/>
          <w:bCs w:val="0"/>
          <w:sz w:val="24"/>
          <w:szCs w:val="24"/>
          <w:shd w:val="clear" w:color="auto" w:fill="FFFFFF"/>
        </w:rPr>
      </w:pPr>
      <w:r w:rsidRPr="00F27396">
        <w:rPr>
          <w:rStyle w:val="Strong"/>
          <w:rFonts w:cstheme="minorHAnsi"/>
          <w:b w:val="0"/>
          <w:bCs w:val="0"/>
          <w:sz w:val="24"/>
          <w:szCs w:val="24"/>
          <w:shd w:val="clear" w:color="auto" w:fill="FFFFFF"/>
        </w:rPr>
        <w:t xml:space="preserve">A </w:t>
      </w:r>
      <w:r w:rsidR="001E0DE0" w:rsidRPr="00F27396">
        <w:rPr>
          <w:rStyle w:val="Strong"/>
          <w:rFonts w:cstheme="minorHAnsi"/>
          <w:b w:val="0"/>
          <w:bCs w:val="0"/>
          <w:sz w:val="24"/>
          <w:szCs w:val="24"/>
          <w:shd w:val="clear" w:color="auto" w:fill="FFFFFF"/>
        </w:rPr>
        <w:t>____________________</w:t>
      </w:r>
      <w:r w:rsidRPr="00F27396">
        <w:rPr>
          <w:rStyle w:val="Strong"/>
          <w:rFonts w:cstheme="minorHAnsi"/>
          <w:b w:val="0"/>
          <w:bCs w:val="0"/>
          <w:sz w:val="24"/>
          <w:szCs w:val="24"/>
          <w:shd w:val="clear" w:color="auto" w:fill="FFFFFF"/>
        </w:rPr>
        <w:t xml:space="preserve"> will break your collection down into its individual parts and pieces, whether those are material types, item groups, publication dates, and/or content to give you a better understanding of how your collection stacks up to an </w:t>
      </w:r>
      <w:r w:rsidR="007150F3" w:rsidRPr="00F27396">
        <w:rPr>
          <w:rFonts w:cstheme="minorHAnsi"/>
          <w:sz w:val="24"/>
          <w:szCs w:val="24"/>
        </w:rPr>
        <w:t>____________________</w:t>
      </w:r>
      <w:r w:rsidRPr="00F27396">
        <w:rPr>
          <w:rStyle w:val="Strong"/>
          <w:rFonts w:cstheme="minorHAnsi"/>
          <w:b w:val="0"/>
          <w:bCs w:val="0"/>
          <w:sz w:val="24"/>
          <w:szCs w:val="24"/>
          <w:shd w:val="clear" w:color="auto" w:fill="FFFFFF"/>
        </w:rPr>
        <w:t>.</w:t>
      </w:r>
    </w:p>
    <w:p w14:paraId="36B14136" w14:textId="77777777" w:rsidR="00E06E68" w:rsidRPr="00F27396" w:rsidRDefault="00E06E68" w:rsidP="00E06E68">
      <w:pPr>
        <w:rPr>
          <w:rStyle w:val="Strong"/>
          <w:rFonts w:cstheme="minorHAnsi"/>
          <w:sz w:val="24"/>
          <w:szCs w:val="24"/>
          <w:shd w:val="clear" w:color="auto" w:fill="FFFFFF"/>
        </w:rPr>
      </w:pPr>
    </w:p>
    <w:p w14:paraId="247B3BC0" w14:textId="458C6952" w:rsidR="00E06E68" w:rsidRPr="00F27396" w:rsidRDefault="00E06E68" w:rsidP="00E06E68">
      <w:pPr>
        <w:rPr>
          <w:rStyle w:val="Strong"/>
          <w:rFonts w:cstheme="minorHAnsi"/>
          <w:sz w:val="24"/>
          <w:szCs w:val="24"/>
          <w:shd w:val="clear" w:color="auto" w:fill="FFFFFF"/>
        </w:rPr>
      </w:pPr>
      <w:r w:rsidRPr="00F27396">
        <w:rPr>
          <w:rStyle w:val="Strong"/>
          <w:rFonts w:cstheme="minorHAnsi"/>
          <w:sz w:val="24"/>
          <w:szCs w:val="24"/>
          <w:shd w:val="clear" w:color="auto" w:fill="FFFFFF"/>
        </w:rPr>
        <w:t>Vendor Services</w:t>
      </w:r>
    </w:p>
    <w:p w14:paraId="26AFE90D" w14:textId="77777777" w:rsidR="00E06E68" w:rsidRPr="00F27396" w:rsidRDefault="00E06E68" w:rsidP="00E06E68">
      <w:pPr>
        <w:rPr>
          <w:rStyle w:val="Strong"/>
          <w:rFonts w:cstheme="minorHAnsi"/>
          <w:b w:val="0"/>
          <w:bCs w:val="0"/>
          <w:sz w:val="24"/>
          <w:szCs w:val="24"/>
          <w:shd w:val="clear" w:color="auto" w:fill="FFFFFF"/>
        </w:rPr>
      </w:pPr>
      <w:r w:rsidRPr="00F27396">
        <w:rPr>
          <w:rStyle w:val="Strong"/>
          <w:rFonts w:cstheme="minorHAnsi"/>
          <w:b w:val="0"/>
          <w:bCs w:val="0"/>
          <w:sz w:val="24"/>
          <w:szCs w:val="24"/>
          <w:shd w:val="clear" w:color="auto" w:fill="FFFFFF"/>
        </w:rPr>
        <w:t xml:space="preserve">Before committing to one or more companies, reach out to a variety and </w:t>
      </w:r>
      <w:r w:rsidRPr="00F27396">
        <w:rPr>
          <w:rFonts w:cstheme="minorHAnsi"/>
          <w:sz w:val="24"/>
          <w:szCs w:val="24"/>
        </w:rPr>
        <w:t>____________________</w:t>
      </w:r>
      <w:r w:rsidRPr="00F27396">
        <w:rPr>
          <w:rStyle w:val="Strong"/>
          <w:rFonts w:cstheme="minorHAnsi"/>
          <w:b w:val="0"/>
          <w:bCs w:val="0"/>
          <w:sz w:val="24"/>
          <w:szCs w:val="24"/>
          <w:shd w:val="clear" w:color="auto" w:fill="FFFFFF"/>
        </w:rPr>
        <w:t xml:space="preserve"> the cost and what features you get for that cost.</w:t>
      </w:r>
    </w:p>
    <w:p w14:paraId="5D2AA604" w14:textId="77777777" w:rsidR="00766F92" w:rsidRPr="00F27396" w:rsidRDefault="00766F92" w:rsidP="00766F92">
      <w:pPr>
        <w:rPr>
          <w:rStyle w:val="Strong"/>
          <w:rFonts w:cstheme="minorHAnsi"/>
          <w:sz w:val="24"/>
          <w:szCs w:val="24"/>
        </w:rPr>
      </w:pPr>
    </w:p>
    <w:p w14:paraId="062A29AE" w14:textId="0610C293" w:rsidR="00766F92" w:rsidRPr="00F27396" w:rsidRDefault="00766F92" w:rsidP="00766F92">
      <w:pPr>
        <w:rPr>
          <w:rStyle w:val="Strong"/>
          <w:rFonts w:cstheme="minorHAnsi"/>
          <w:sz w:val="24"/>
          <w:szCs w:val="24"/>
          <w:shd w:val="clear" w:color="auto" w:fill="FFFFFF"/>
        </w:rPr>
      </w:pPr>
      <w:r w:rsidRPr="00F27396">
        <w:rPr>
          <w:rStyle w:val="Strong"/>
          <w:rFonts w:cstheme="minorHAnsi"/>
          <w:sz w:val="24"/>
          <w:szCs w:val="24"/>
          <w:shd w:val="clear" w:color="auto" w:fill="FFFFFF"/>
        </w:rPr>
        <w:t>Cataloging</w:t>
      </w:r>
      <w:r w:rsidR="004A2D2C" w:rsidRPr="00F27396">
        <w:rPr>
          <w:rStyle w:val="Strong"/>
          <w:rFonts w:cstheme="minorHAnsi"/>
          <w:sz w:val="24"/>
          <w:szCs w:val="24"/>
          <w:shd w:val="clear" w:color="auto" w:fill="FFFFFF"/>
        </w:rPr>
        <w:t xml:space="preserve"> Library Materials </w:t>
      </w:r>
    </w:p>
    <w:p w14:paraId="6FB776A2" w14:textId="7047F9B5" w:rsidR="00766F92" w:rsidRPr="00F27396" w:rsidRDefault="00E03714" w:rsidP="00766F92">
      <w:pPr>
        <w:rPr>
          <w:rStyle w:val="Strong"/>
          <w:rFonts w:cstheme="minorHAnsi"/>
          <w:b w:val="0"/>
          <w:bCs w:val="0"/>
          <w:sz w:val="24"/>
          <w:szCs w:val="24"/>
          <w:shd w:val="clear" w:color="auto" w:fill="FFFFFF"/>
        </w:rPr>
      </w:pPr>
      <w:r w:rsidRPr="00F27396">
        <w:rPr>
          <w:rStyle w:val="Strong"/>
          <w:rFonts w:cstheme="minorHAnsi"/>
          <w:b w:val="0"/>
          <w:bCs w:val="0"/>
          <w:sz w:val="24"/>
          <w:szCs w:val="24"/>
          <w:shd w:val="clear" w:color="auto" w:fill="FFFFFF"/>
        </w:rPr>
        <w:t xml:space="preserve">When thinking about adding materials to your collection, there are two main ways those items will be added to your catalog and into circulation: </w:t>
      </w:r>
      <w:r w:rsidR="003F7B7F" w:rsidRPr="00F27396">
        <w:rPr>
          <w:rFonts w:cstheme="minorHAnsi"/>
          <w:sz w:val="24"/>
          <w:szCs w:val="24"/>
        </w:rPr>
        <w:t>____________________</w:t>
      </w:r>
      <w:r w:rsidR="001E0DE0" w:rsidRPr="00F27396">
        <w:rPr>
          <w:rFonts w:cstheme="minorHAnsi"/>
          <w:sz w:val="24"/>
          <w:szCs w:val="24"/>
        </w:rPr>
        <w:t>_________________</w:t>
      </w:r>
      <w:r w:rsidR="00DE7F9E" w:rsidRPr="00F27396">
        <w:rPr>
          <w:rFonts w:cstheme="minorHAnsi"/>
          <w:sz w:val="24"/>
          <w:szCs w:val="24"/>
        </w:rPr>
        <w:t xml:space="preserve"> </w:t>
      </w:r>
      <w:r w:rsidRPr="00F27396">
        <w:rPr>
          <w:rStyle w:val="Strong"/>
          <w:rFonts w:cstheme="minorHAnsi"/>
          <w:b w:val="0"/>
          <w:bCs w:val="0"/>
          <w:sz w:val="24"/>
          <w:szCs w:val="24"/>
          <w:shd w:val="clear" w:color="auto" w:fill="FFFFFF"/>
        </w:rPr>
        <w:t>or</w:t>
      </w:r>
      <w:r w:rsidR="00F41138" w:rsidRPr="00F27396">
        <w:rPr>
          <w:rStyle w:val="Strong"/>
          <w:rFonts w:cstheme="minorHAnsi"/>
          <w:b w:val="0"/>
          <w:bCs w:val="0"/>
          <w:sz w:val="24"/>
          <w:szCs w:val="24"/>
          <w:shd w:val="clear" w:color="auto" w:fill="FFFFFF"/>
        </w:rPr>
        <w:t xml:space="preserve"> </w:t>
      </w:r>
      <w:r w:rsidR="001E0DE0" w:rsidRPr="00F27396">
        <w:rPr>
          <w:rFonts w:cstheme="minorHAnsi"/>
          <w:sz w:val="24"/>
          <w:szCs w:val="24"/>
        </w:rPr>
        <w:t>_____________________________________</w:t>
      </w:r>
      <w:r w:rsidR="009712BC" w:rsidRPr="00F27396">
        <w:rPr>
          <w:rStyle w:val="Strong"/>
          <w:rFonts w:cstheme="minorHAnsi"/>
          <w:b w:val="0"/>
          <w:bCs w:val="0"/>
          <w:sz w:val="24"/>
          <w:szCs w:val="24"/>
          <w:shd w:val="clear" w:color="auto" w:fill="FFFFFF"/>
        </w:rPr>
        <w:t>.</w:t>
      </w:r>
    </w:p>
    <w:p w14:paraId="166A397F" w14:textId="042C8585" w:rsidR="009712BC" w:rsidRPr="00F27396" w:rsidRDefault="009712BC" w:rsidP="00766F92">
      <w:pPr>
        <w:rPr>
          <w:rStyle w:val="Strong"/>
          <w:rFonts w:cstheme="minorHAnsi"/>
          <w:b w:val="0"/>
          <w:bCs w:val="0"/>
          <w:sz w:val="24"/>
          <w:szCs w:val="24"/>
          <w:shd w:val="clear" w:color="auto" w:fill="FFFFFF"/>
        </w:rPr>
      </w:pPr>
    </w:p>
    <w:p w14:paraId="3B0B04A0" w14:textId="4C53E94D" w:rsidR="009712BC" w:rsidRPr="00F27396" w:rsidRDefault="00AE3E52" w:rsidP="5DACCB10">
      <w:pPr>
        <w:rPr>
          <w:rStyle w:val="Strong"/>
          <w:b w:val="0"/>
          <w:bCs w:val="0"/>
          <w:sz w:val="24"/>
          <w:szCs w:val="24"/>
          <w:shd w:val="clear" w:color="auto" w:fill="FFFFFF"/>
        </w:rPr>
      </w:pPr>
      <w:r w:rsidRPr="00F27396">
        <w:rPr>
          <w:rStyle w:val="Strong"/>
          <w:b w:val="0"/>
          <w:bCs w:val="0"/>
          <w:sz w:val="24"/>
          <w:szCs w:val="24"/>
          <w:shd w:val="clear" w:color="auto" w:fill="FFFFFF"/>
        </w:rPr>
        <w:t xml:space="preserve">As a new librarian, most of what you do will be </w:t>
      </w:r>
      <w:r w:rsidR="003F7B7F" w:rsidRPr="00F27396">
        <w:rPr>
          <w:sz w:val="24"/>
          <w:szCs w:val="24"/>
        </w:rPr>
        <w:t>____________________</w:t>
      </w:r>
      <w:r w:rsidRPr="00F27396">
        <w:rPr>
          <w:rStyle w:val="Strong"/>
          <w:b w:val="0"/>
          <w:bCs w:val="0"/>
          <w:sz w:val="24"/>
          <w:szCs w:val="24"/>
          <w:shd w:val="clear" w:color="auto" w:fill="FFFFFF"/>
        </w:rPr>
        <w:t xml:space="preserve">. This means that you will be creating new items based on records already </w:t>
      </w:r>
      <w:r w:rsidR="003F7B7F" w:rsidRPr="00F27396">
        <w:rPr>
          <w:sz w:val="24"/>
          <w:szCs w:val="24"/>
        </w:rPr>
        <w:t>____________________</w:t>
      </w:r>
      <w:r w:rsidRPr="00F27396">
        <w:rPr>
          <w:rStyle w:val="Strong"/>
          <w:b w:val="0"/>
          <w:bCs w:val="0"/>
          <w:sz w:val="24"/>
          <w:szCs w:val="24"/>
          <w:shd w:val="clear" w:color="auto" w:fill="FFFFFF"/>
        </w:rPr>
        <w:t xml:space="preserve">, whether from a </w:t>
      </w:r>
      <w:r w:rsidR="005D5EBF" w:rsidRPr="00F27396">
        <w:rPr>
          <w:rStyle w:val="Strong"/>
          <w:b w:val="0"/>
          <w:bCs w:val="0"/>
          <w:sz w:val="24"/>
          <w:szCs w:val="24"/>
          <w:shd w:val="clear" w:color="auto" w:fill="FFFFFF"/>
        </w:rPr>
        <w:t>_______________________________</w:t>
      </w:r>
      <w:r w:rsidRPr="00F27396">
        <w:rPr>
          <w:rStyle w:val="Strong"/>
          <w:b w:val="0"/>
          <w:bCs w:val="0"/>
          <w:sz w:val="24"/>
          <w:szCs w:val="24"/>
          <w:shd w:val="clear" w:color="auto" w:fill="FFFFFF"/>
        </w:rPr>
        <w:t xml:space="preserve"> like the INFOhio Catalog or based on a record already cataloged in your district.</w:t>
      </w:r>
    </w:p>
    <w:p w14:paraId="1698B514" w14:textId="77777777" w:rsidR="008159BE" w:rsidRPr="00F27396" w:rsidRDefault="008159BE" w:rsidP="00766F92">
      <w:pPr>
        <w:rPr>
          <w:rStyle w:val="Strong"/>
          <w:rFonts w:cstheme="minorHAnsi"/>
          <w:sz w:val="24"/>
          <w:szCs w:val="24"/>
          <w:shd w:val="clear" w:color="auto" w:fill="FFFFFF"/>
        </w:rPr>
      </w:pPr>
    </w:p>
    <w:p w14:paraId="1A8DBE9C" w14:textId="615BB76D" w:rsidR="00766F92" w:rsidRPr="00F27396" w:rsidRDefault="00766F92" w:rsidP="00766F92">
      <w:pPr>
        <w:rPr>
          <w:rStyle w:val="Strong"/>
          <w:rFonts w:cstheme="minorHAnsi"/>
          <w:sz w:val="24"/>
          <w:szCs w:val="24"/>
          <w:shd w:val="clear" w:color="auto" w:fill="FFFFFF"/>
        </w:rPr>
      </w:pPr>
      <w:r w:rsidRPr="00F27396">
        <w:rPr>
          <w:rStyle w:val="Strong"/>
          <w:rFonts w:cstheme="minorHAnsi"/>
          <w:sz w:val="24"/>
          <w:szCs w:val="24"/>
          <w:shd w:val="clear" w:color="auto" w:fill="FFFFFF"/>
        </w:rPr>
        <w:t>Library Displays</w:t>
      </w:r>
      <w:r w:rsidR="008159BE" w:rsidRPr="00F27396">
        <w:rPr>
          <w:rStyle w:val="Strong"/>
          <w:rFonts w:cstheme="minorHAnsi"/>
          <w:sz w:val="24"/>
          <w:szCs w:val="24"/>
          <w:shd w:val="clear" w:color="auto" w:fill="FFFFFF"/>
        </w:rPr>
        <w:t xml:space="preserve"> </w:t>
      </w:r>
    </w:p>
    <w:p w14:paraId="04402172" w14:textId="77777777" w:rsidR="00F27396" w:rsidRPr="00F27396" w:rsidRDefault="004D5E58" w:rsidP="5DACCB10">
      <w:pPr>
        <w:rPr>
          <w:rStyle w:val="Strong"/>
          <w:b w:val="0"/>
          <w:bCs w:val="0"/>
          <w:sz w:val="24"/>
          <w:szCs w:val="24"/>
          <w:shd w:val="clear" w:color="auto" w:fill="FFFFFF"/>
        </w:rPr>
      </w:pPr>
      <w:r w:rsidRPr="00F27396">
        <w:rPr>
          <w:rStyle w:val="Strong"/>
          <w:b w:val="0"/>
          <w:bCs w:val="0"/>
          <w:sz w:val="24"/>
          <w:szCs w:val="24"/>
          <w:shd w:val="clear" w:color="auto" w:fill="FFFFFF"/>
        </w:rPr>
        <w:t xml:space="preserve">Library Displays are a great way to make finding the right book or resource </w:t>
      </w:r>
      <w:r w:rsidR="000070B3" w:rsidRPr="00F27396">
        <w:rPr>
          <w:sz w:val="24"/>
          <w:szCs w:val="24"/>
        </w:rPr>
        <w:t>____________________</w:t>
      </w:r>
      <w:r w:rsidRPr="00F27396">
        <w:rPr>
          <w:rStyle w:val="Strong"/>
          <w:b w:val="0"/>
          <w:bCs w:val="0"/>
          <w:sz w:val="24"/>
          <w:szCs w:val="24"/>
          <w:shd w:val="clear" w:color="auto" w:fill="FFFFFF"/>
        </w:rPr>
        <w:t xml:space="preserve">. </w:t>
      </w:r>
    </w:p>
    <w:p w14:paraId="2D73387E" w14:textId="77777777" w:rsidR="00F27396" w:rsidRPr="00F27396" w:rsidRDefault="00F27396" w:rsidP="5DACCB10">
      <w:pPr>
        <w:rPr>
          <w:rStyle w:val="Strong"/>
          <w:b w:val="0"/>
          <w:bCs w:val="0"/>
          <w:sz w:val="24"/>
          <w:szCs w:val="24"/>
          <w:shd w:val="clear" w:color="auto" w:fill="FFFFFF"/>
        </w:rPr>
      </w:pPr>
    </w:p>
    <w:p w14:paraId="21436DCC" w14:textId="5C73D079" w:rsidR="00766F92" w:rsidRPr="00F27396" w:rsidRDefault="004D5E58" w:rsidP="5DACCB10">
      <w:pPr>
        <w:rPr>
          <w:sz w:val="24"/>
          <w:szCs w:val="24"/>
          <w:shd w:val="clear" w:color="auto" w:fill="FFFFFF"/>
        </w:rPr>
      </w:pPr>
      <w:r w:rsidRPr="00F27396">
        <w:rPr>
          <w:rStyle w:val="Strong"/>
          <w:b w:val="0"/>
          <w:bCs w:val="0"/>
          <w:sz w:val="24"/>
          <w:szCs w:val="24"/>
          <w:shd w:val="clear" w:color="auto" w:fill="FFFFFF"/>
        </w:rPr>
        <w:t xml:space="preserve">Displays can </w:t>
      </w:r>
      <w:r w:rsidR="000070B3" w:rsidRPr="00F27396">
        <w:rPr>
          <w:sz w:val="24"/>
          <w:szCs w:val="24"/>
        </w:rPr>
        <w:t>____________________</w:t>
      </w:r>
      <w:r w:rsidRPr="00F27396">
        <w:rPr>
          <w:rStyle w:val="Strong"/>
          <w:b w:val="0"/>
          <w:bCs w:val="0"/>
          <w:sz w:val="24"/>
          <w:szCs w:val="24"/>
          <w:shd w:val="clear" w:color="auto" w:fill="FFFFFF"/>
        </w:rPr>
        <w:t xml:space="preserve"> resources for special events</w:t>
      </w:r>
      <w:r w:rsidR="009E7C72" w:rsidRPr="00F27396">
        <w:rPr>
          <w:rStyle w:val="Strong"/>
          <w:b w:val="0"/>
          <w:bCs w:val="0"/>
          <w:sz w:val="24"/>
          <w:szCs w:val="24"/>
          <w:shd w:val="clear" w:color="auto" w:fill="FFFFFF"/>
        </w:rPr>
        <w:t xml:space="preserve"> </w:t>
      </w:r>
      <w:proofErr w:type="gramStart"/>
      <w:r w:rsidR="009E7C72" w:rsidRPr="00F27396">
        <w:rPr>
          <w:rStyle w:val="Strong"/>
          <w:b w:val="0"/>
          <w:bCs w:val="0"/>
          <w:sz w:val="24"/>
          <w:szCs w:val="24"/>
          <w:shd w:val="clear" w:color="auto" w:fill="FFFFFF"/>
        </w:rPr>
        <w:t xml:space="preserve">or </w:t>
      </w:r>
      <w:r w:rsidRPr="00F27396">
        <w:rPr>
          <w:rStyle w:val="Strong"/>
          <w:b w:val="0"/>
          <w:bCs w:val="0"/>
          <w:sz w:val="24"/>
          <w:szCs w:val="24"/>
          <w:shd w:val="clear" w:color="auto" w:fill="FFFFFF"/>
        </w:rPr>
        <w:t xml:space="preserve"> monthly</w:t>
      </w:r>
      <w:proofErr w:type="gramEnd"/>
      <w:r w:rsidRPr="00F27396">
        <w:rPr>
          <w:rStyle w:val="Strong"/>
          <w:b w:val="0"/>
          <w:bCs w:val="0"/>
          <w:sz w:val="24"/>
          <w:szCs w:val="24"/>
          <w:shd w:val="clear" w:color="auto" w:fill="FFFFFF"/>
        </w:rPr>
        <w:t xml:space="preserve"> celebrations</w:t>
      </w:r>
      <w:r w:rsidR="00D37B72" w:rsidRPr="00F27396">
        <w:rPr>
          <w:rStyle w:val="Strong"/>
          <w:b w:val="0"/>
          <w:bCs w:val="0"/>
          <w:sz w:val="24"/>
          <w:szCs w:val="24"/>
          <w:shd w:val="clear" w:color="auto" w:fill="FFFFFF"/>
        </w:rPr>
        <w:t>.</w:t>
      </w:r>
      <w:r w:rsidR="00F27396" w:rsidRPr="00F27396">
        <w:rPr>
          <w:rStyle w:val="Strong"/>
          <w:b w:val="0"/>
          <w:bCs w:val="0"/>
          <w:sz w:val="24"/>
          <w:szCs w:val="24"/>
          <w:shd w:val="clear" w:color="auto" w:fill="FFFFFF"/>
        </w:rPr>
        <w:t xml:space="preserve"> </w:t>
      </w:r>
      <w:r w:rsidR="00D37B72" w:rsidRPr="00F27396">
        <w:rPr>
          <w:rStyle w:val="Strong"/>
          <w:b w:val="0"/>
          <w:bCs w:val="0"/>
          <w:sz w:val="24"/>
          <w:szCs w:val="24"/>
          <w:shd w:val="clear" w:color="auto" w:fill="FFFFFF"/>
        </w:rPr>
        <w:t>They also</w:t>
      </w:r>
      <w:r w:rsidRPr="00F27396">
        <w:rPr>
          <w:rStyle w:val="Strong"/>
          <w:b w:val="0"/>
          <w:bCs w:val="0"/>
          <w:sz w:val="24"/>
          <w:szCs w:val="24"/>
          <w:shd w:val="clear" w:color="auto" w:fill="FFFFFF"/>
        </w:rPr>
        <w:t xml:space="preserve"> promote reading, direct students and staff to the right place, and revive </w:t>
      </w:r>
      <w:r w:rsidR="00BA49CD" w:rsidRPr="00F27396">
        <w:rPr>
          <w:rStyle w:val="Strong"/>
          <w:b w:val="0"/>
          <w:bCs w:val="0"/>
          <w:sz w:val="24"/>
          <w:szCs w:val="24"/>
          <w:shd w:val="clear" w:color="auto" w:fill="FFFFFF"/>
        </w:rPr>
        <w:t>____________________</w:t>
      </w:r>
      <w:r w:rsidRPr="00F27396">
        <w:rPr>
          <w:rStyle w:val="Strong"/>
          <w:b w:val="0"/>
          <w:bCs w:val="0"/>
          <w:sz w:val="24"/>
          <w:szCs w:val="24"/>
          <w:shd w:val="clear" w:color="auto" w:fill="FFFFFF"/>
        </w:rPr>
        <w:t xml:space="preserve"> for quality materials that may have gotten forgotten over the years.</w:t>
      </w:r>
    </w:p>
    <w:p w14:paraId="5F603785" w14:textId="77777777" w:rsidR="009638ED" w:rsidRPr="00F27396" w:rsidRDefault="009638ED" w:rsidP="00766F92">
      <w:pPr>
        <w:rPr>
          <w:rFonts w:cstheme="minorHAnsi"/>
          <w:sz w:val="24"/>
          <w:szCs w:val="24"/>
        </w:rPr>
      </w:pPr>
    </w:p>
    <w:p w14:paraId="4AD61FF4" w14:textId="32D7E554" w:rsidR="00766F92" w:rsidRPr="00F27396" w:rsidRDefault="00766F92" w:rsidP="00766F92">
      <w:pPr>
        <w:rPr>
          <w:rStyle w:val="Strong"/>
          <w:rFonts w:cstheme="minorHAnsi"/>
          <w:sz w:val="24"/>
          <w:szCs w:val="24"/>
          <w:shd w:val="clear" w:color="auto" w:fill="FFFFFF"/>
        </w:rPr>
      </w:pPr>
      <w:r w:rsidRPr="00F27396">
        <w:rPr>
          <w:rStyle w:val="Strong"/>
          <w:rFonts w:cstheme="minorHAnsi"/>
          <w:sz w:val="24"/>
          <w:szCs w:val="24"/>
          <w:shd w:val="clear" w:color="auto" w:fill="FFFFFF"/>
        </w:rPr>
        <w:t>Weeding the Collection</w:t>
      </w:r>
    </w:p>
    <w:p w14:paraId="1F85A687" w14:textId="276B2032" w:rsidR="00766F92" w:rsidRPr="00F27396" w:rsidRDefault="004A0051" w:rsidP="00766F92">
      <w:pPr>
        <w:rPr>
          <w:rStyle w:val="Strong"/>
          <w:rFonts w:cstheme="minorHAnsi"/>
          <w:b w:val="0"/>
          <w:bCs w:val="0"/>
          <w:sz w:val="24"/>
          <w:szCs w:val="24"/>
          <w:shd w:val="clear" w:color="auto" w:fill="FFFFFF"/>
        </w:rPr>
      </w:pPr>
      <w:r w:rsidRPr="00F27396">
        <w:rPr>
          <w:rStyle w:val="Strong"/>
          <w:rFonts w:cstheme="minorHAnsi"/>
          <w:b w:val="0"/>
          <w:bCs w:val="0"/>
          <w:sz w:val="24"/>
          <w:szCs w:val="24"/>
          <w:shd w:val="clear" w:color="auto" w:fill="FFFFFF"/>
        </w:rPr>
        <w:t xml:space="preserve">Weeding, or removing </w:t>
      </w:r>
      <w:r w:rsidR="003D6C1B" w:rsidRPr="00F27396">
        <w:rPr>
          <w:rFonts w:cstheme="minorHAnsi"/>
          <w:sz w:val="24"/>
          <w:szCs w:val="24"/>
          <w:shd w:val="clear" w:color="auto" w:fill="FFFFFF"/>
        </w:rPr>
        <w:t>____________________</w:t>
      </w:r>
      <w:r w:rsidRPr="00F27396">
        <w:rPr>
          <w:rStyle w:val="Strong"/>
          <w:rFonts w:cstheme="minorHAnsi"/>
          <w:b w:val="0"/>
          <w:bCs w:val="0"/>
          <w:sz w:val="24"/>
          <w:szCs w:val="24"/>
          <w:shd w:val="clear" w:color="auto" w:fill="FFFFFF"/>
        </w:rPr>
        <w:t xml:space="preserve">, </w:t>
      </w:r>
      <w:r w:rsidR="003D6C1B" w:rsidRPr="00F27396">
        <w:rPr>
          <w:rFonts w:cstheme="minorHAnsi"/>
          <w:sz w:val="24"/>
          <w:szCs w:val="24"/>
          <w:shd w:val="clear" w:color="auto" w:fill="FFFFFF"/>
        </w:rPr>
        <w:t>____________________</w:t>
      </w:r>
      <w:r w:rsidRPr="00F27396">
        <w:rPr>
          <w:rStyle w:val="Strong"/>
          <w:rFonts w:cstheme="minorHAnsi"/>
          <w:b w:val="0"/>
          <w:bCs w:val="0"/>
          <w:sz w:val="24"/>
          <w:szCs w:val="24"/>
          <w:shd w:val="clear" w:color="auto" w:fill="FFFFFF"/>
        </w:rPr>
        <w:t xml:space="preserve">, or </w:t>
      </w:r>
      <w:r w:rsidR="003D6C1B" w:rsidRPr="00F27396">
        <w:rPr>
          <w:rFonts w:cstheme="minorHAnsi"/>
          <w:sz w:val="24"/>
          <w:szCs w:val="24"/>
          <w:shd w:val="clear" w:color="auto" w:fill="FFFFFF"/>
        </w:rPr>
        <w:t>____________________</w:t>
      </w:r>
      <w:r w:rsidRPr="00F27396">
        <w:rPr>
          <w:rStyle w:val="Strong"/>
          <w:rFonts w:cstheme="minorHAnsi"/>
          <w:b w:val="0"/>
          <w:bCs w:val="0"/>
          <w:sz w:val="24"/>
          <w:szCs w:val="24"/>
          <w:shd w:val="clear" w:color="auto" w:fill="FFFFFF"/>
        </w:rPr>
        <w:t xml:space="preserve"> materials is an essential part of collection management.</w:t>
      </w:r>
    </w:p>
    <w:p w14:paraId="20BFF6C8" w14:textId="7F6B185D" w:rsidR="00766F92" w:rsidRPr="00F27396" w:rsidRDefault="00766F92" w:rsidP="00766F92">
      <w:pPr>
        <w:rPr>
          <w:rStyle w:val="Strong"/>
          <w:rFonts w:cstheme="minorHAnsi"/>
          <w:sz w:val="24"/>
          <w:szCs w:val="24"/>
          <w:shd w:val="clear" w:color="auto" w:fill="FFFFFF"/>
        </w:rPr>
      </w:pPr>
    </w:p>
    <w:p w14:paraId="4A92B373" w14:textId="537C9681" w:rsidR="00766F92" w:rsidRPr="00F27396" w:rsidRDefault="003D6C1B" w:rsidP="6467BF5F">
      <w:pPr>
        <w:rPr>
          <w:sz w:val="24"/>
          <w:szCs w:val="24"/>
          <w:shd w:val="clear" w:color="auto" w:fill="FFFFFF"/>
        </w:rPr>
      </w:pPr>
      <w:r w:rsidRPr="00F27396">
        <w:rPr>
          <w:sz w:val="24"/>
          <w:szCs w:val="24"/>
          <w:shd w:val="clear" w:color="auto" w:fill="FFFFFF"/>
        </w:rPr>
        <w:t>____________________</w:t>
      </w:r>
      <w:r w:rsidR="0003719C" w:rsidRPr="00F27396">
        <w:rPr>
          <w:sz w:val="24"/>
          <w:szCs w:val="24"/>
          <w:shd w:val="clear" w:color="auto" w:fill="FFFFFF"/>
        </w:rPr>
        <w:t xml:space="preserve"> stands for Continuous Review, Evaluation, and Weeding.</w:t>
      </w:r>
    </w:p>
    <w:p w14:paraId="2E369C27" w14:textId="00115FF6" w:rsidR="0003719C" w:rsidRPr="00F27396" w:rsidRDefault="0003719C" w:rsidP="00766F92">
      <w:pPr>
        <w:rPr>
          <w:rFonts w:cstheme="minorHAnsi"/>
          <w:sz w:val="24"/>
          <w:szCs w:val="24"/>
          <w:shd w:val="clear" w:color="auto" w:fill="FFFFFF"/>
        </w:rPr>
      </w:pPr>
    </w:p>
    <w:p w14:paraId="359B0109" w14:textId="422DC3BF" w:rsidR="0003719C" w:rsidRPr="00F27396" w:rsidRDefault="0003719C" w:rsidP="00766F92">
      <w:pPr>
        <w:rPr>
          <w:rFonts w:cstheme="minorHAnsi"/>
          <w:sz w:val="24"/>
          <w:szCs w:val="24"/>
          <w:shd w:val="clear" w:color="auto" w:fill="FFFFFF"/>
        </w:rPr>
      </w:pPr>
      <w:r w:rsidRPr="00F27396">
        <w:rPr>
          <w:rFonts w:cstheme="minorHAnsi"/>
          <w:sz w:val="24"/>
          <w:szCs w:val="24"/>
          <w:shd w:val="clear" w:color="auto" w:fill="FFFFFF"/>
        </w:rPr>
        <w:t>List the six benefits of weeding, according to CREW:</w:t>
      </w:r>
    </w:p>
    <w:p w14:paraId="70E898F6" w14:textId="77777777" w:rsidR="0003719C" w:rsidRPr="00F27396" w:rsidRDefault="0003719C" w:rsidP="0003719C">
      <w:pPr>
        <w:pStyle w:val="ListParagraph"/>
        <w:numPr>
          <w:ilvl w:val="0"/>
          <w:numId w:val="8"/>
        </w:numPr>
        <w:rPr>
          <w:rFonts w:cstheme="minorHAnsi"/>
          <w:sz w:val="24"/>
          <w:szCs w:val="24"/>
        </w:rPr>
      </w:pPr>
      <w:r w:rsidRPr="00F27396">
        <w:rPr>
          <w:rFonts w:cstheme="minorHAnsi"/>
          <w:sz w:val="24"/>
          <w:szCs w:val="24"/>
        </w:rPr>
        <w:t>______________________________________________________________________</w:t>
      </w:r>
    </w:p>
    <w:p w14:paraId="26411426" w14:textId="77777777" w:rsidR="0003719C" w:rsidRPr="00F27396" w:rsidRDefault="0003719C" w:rsidP="0003719C">
      <w:pPr>
        <w:pStyle w:val="ListParagraph"/>
        <w:numPr>
          <w:ilvl w:val="0"/>
          <w:numId w:val="8"/>
        </w:numPr>
        <w:rPr>
          <w:rFonts w:cstheme="minorHAnsi"/>
          <w:sz w:val="24"/>
          <w:szCs w:val="24"/>
        </w:rPr>
      </w:pPr>
      <w:r w:rsidRPr="00F27396">
        <w:rPr>
          <w:rFonts w:cstheme="minorHAnsi"/>
          <w:sz w:val="24"/>
          <w:szCs w:val="24"/>
        </w:rPr>
        <w:t>______________________________________________________________________</w:t>
      </w:r>
    </w:p>
    <w:p w14:paraId="29AEB62B" w14:textId="77777777" w:rsidR="0003719C" w:rsidRPr="00F27396" w:rsidRDefault="0003719C" w:rsidP="0003719C">
      <w:pPr>
        <w:pStyle w:val="ListParagraph"/>
        <w:numPr>
          <w:ilvl w:val="0"/>
          <w:numId w:val="8"/>
        </w:numPr>
        <w:rPr>
          <w:rFonts w:cstheme="minorHAnsi"/>
          <w:sz w:val="24"/>
          <w:szCs w:val="24"/>
        </w:rPr>
      </w:pPr>
      <w:r w:rsidRPr="00F27396">
        <w:rPr>
          <w:rFonts w:cstheme="minorHAnsi"/>
          <w:sz w:val="24"/>
          <w:szCs w:val="24"/>
        </w:rPr>
        <w:lastRenderedPageBreak/>
        <w:t>______________________________________________________________________</w:t>
      </w:r>
    </w:p>
    <w:p w14:paraId="2017E7EC" w14:textId="2BAB405B" w:rsidR="0003719C" w:rsidRPr="00F27396" w:rsidRDefault="0003719C" w:rsidP="0003719C">
      <w:pPr>
        <w:pStyle w:val="ListParagraph"/>
        <w:numPr>
          <w:ilvl w:val="0"/>
          <w:numId w:val="8"/>
        </w:numPr>
        <w:rPr>
          <w:rFonts w:cstheme="minorHAnsi"/>
          <w:sz w:val="24"/>
          <w:szCs w:val="24"/>
        </w:rPr>
      </w:pPr>
      <w:r w:rsidRPr="00F27396">
        <w:rPr>
          <w:rFonts w:cstheme="minorHAnsi"/>
          <w:sz w:val="24"/>
          <w:szCs w:val="24"/>
        </w:rPr>
        <w:t>______________________________________________________________________</w:t>
      </w:r>
    </w:p>
    <w:p w14:paraId="63D0BC99" w14:textId="7DA9975D" w:rsidR="0003719C" w:rsidRPr="00F27396" w:rsidRDefault="0003719C" w:rsidP="0003719C">
      <w:pPr>
        <w:pStyle w:val="ListParagraph"/>
        <w:numPr>
          <w:ilvl w:val="0"/>
          <w:numId w:val="8"/>
        </w:numPr>
        <w:rPr>
          <w:rFonts w:cstheme="minorHAnsi"/>
          <w:sz w:val="24"/>
          <w:szCs w:val="24"/>
        </w:rPr>
      </w:pPr>
      <w:r w:rsidRPr="00F27396">
        <w:rPr>
          <w:rFonts w:cstheme="minorHAnsi"/>
          <w:sz w:val="24"/>
          <w:szCs w:val="24"/>
        </w:rPr>
        <w:t>______________________________________________________________________</w:t>
      </w:r>
    </w:p>
    <w:p w14:paraId="6E20CE35" w14:textId="70F81CA9" w:rsidR="0003719C" w:rsidRPr="00F27396" w:rsidRDefault="0003719C" w:rsidP="0003719C">
      <w:pPr>
        <w:pStyle w:val="ListParagraph"/>
        <w:numPr>
          <w:ilvl w:val="0"/>
          <w:numId w:val="8"/>
        </w:numPr>
        <w:rPr>
          <w:rFonts w:cstheme="minorHAnsi"/>
          <w:sz w:val="24"/>
          <w:szCs w:val="24"/>
        </w:rPr>
      </w:pPr>
      <w:r w:rsidRPr="00F27396">
        <w:rPr>
          <w:rFonts w:cstheme="minorHAnsi"/>
          <w:sz w:val="24"/>
          <w:szCs w:val="24"/>
        </w:rPr>
        <w:t>______________________________________________________________________</w:t>
      </w:r>
    </w:p>
    <w:p w14:paraId="79706C90" w14:textId="56694161" w:rsidR="0003719C" w:rsidRPr="00F27396" w:rsidRDefault="0003719C" w:rsidP="6467BF5F">
      <w:pPr>
        <w:rPr>
          <w:sz w:val="24"/>
          <w:szCs w:val="24"/>
        </w:rPr>
      </w:pPr>
    </w:p>
    <w:p w14:paraId="1EFE0C4B" w14:textId="4F8009E9" w:rsidR="0003719C" w:rsidRPr="00F27396" w:rsidRDefault="00351808" w:rsidP="0003719C">
      <w:pPr>
        <w:rPr>
          <w:rFonts w:cstheme="minorHAnsi"/>
          <w:sz w:val="24"/>
          <w:szCs w:val="24"/>
        </w:rPr>
      </w:pPr>
      <w:r w:rsidRPr="00F27396">
        <w:rPr>
          <w:rFonts w:cstheme="minorHAnsi"/>
          <w:sz w:val="24"/>
          <w:szCs w:val="24"/>
        </w:rPr>
        <w:t>Fill in the missing information:</w:t>
      </w:r>
    </w:p>
    <w:p w14:paraId="7E091BD6" w14:textId="77777777" w:rsidR="00411C11" w:rsidRPr="00F27396" w:rsidRDefault="00411C11" w:rsidP="0003719C">
      <w:pPr>
        <w:rPr>
          <w:rFonts w:cstheme="minorHAnsi"/>
          <w:sz w:val="24"/>
          <w:szCs w:val="24"/>
        </w:rPr>
      </w:pPr>
    </w:p>
    <w:tbl>
      <w:tblPr>
        <w:tblW w:w="260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AFCFC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22"/>
        <w:gridCol w:w="2080"/>
      </w:tblGrid>
      <w:tr w:rsidR="00F27396" w:rsidRPr="00F27396" w14:paraId="5BBFD8AB" w14:textId="77777777" w:rsidTr="00CF710F">
        <w:trPr>
          <w:jc w:val="center"/>
        </w:trPr>
        <w:tc>
          <w:tcPr>
            <w:tcW w:w="522" w:type="dxa"/>
            <w:shd w:val="clear" w:color="auto" w:fill="FAFCFC"/>
            <w:vAlign w:val="center"/>
            <w:hideMark/>
          </w:tcPr>
          <w:p w14:paraId="70C1CB67" w14:textId="77777777" w:rsidR="00411C11" w:rsidRPr="00F27396" w:rsidRDefault="00411C11" w:rsidP="00411C11">
            <w:pPr>
              <w:spacing w:after="300" w:line="300" w:lineRule="atLeast"/>
              <w:rPr>
                <w:rFonts w:eastAsia="Times New Roman" w:cstheme="minorHAnsi"/>
                <w:sz w:val="24"/>
                <w:szCs w:val="24"/>
              </w:rPr>
            </w:pPr>
            <w:r w:rsidRPr="00F27396">
              <w:rPr>
                <w:rFonts w:eastAsia="Times New Roman" w:cstheme="minorHAnsi"/>
                <w:sz w:val="24"/>
                <w:szCs w:val="24"/>
              </w:rPr>
              <w:t>M</w:t>
            </w:r>
          </w:p>
        </w:tc>
        <w:tc>
          <w:tcPr>
            <w:tcW w:w="2080" w:type="dxa"/>
            <w:shd w:val="clear" w:color="auto" w:fill="FAFCFC"/>
            <w:vAlign w:val="center"/>
            <w:hideMark/>
          </w:tcPr>
          <w:p w14:paraId="55A53164" w14:textId="77777777" w:rsidR="00411C11" w:rsidRPr="00F27396" w:rsidRDefault="00411C11" w:rsidP="00411C11">
            <w:pPr>
              <w:spacing w:after="300" w:line="300" w:lineRule="atLeast"/>
              <w:rPr>
                <w:rFonts w:eastAsia="Times New Roman" w:cstheme="minorHAnsi"/>
                <w:sz w:val="24"/>
                <w:szCs w:val="24"/>
              </w:rPr>
            </w:pPr>
            <w:r w:rsidRPr="00F27396">
              <w:rPr>
                <w:rFonts w:eastAsia="Times New Roman" w:cstheme="minorHAnsi"/>
                <w:sz w:val="24"/>
                <w:szCs w:val="24"/>
              </w:rPr>
              <w:t>Misleading</w:t>
            </w:r>
          </w:p>
        </w:tc>
      </w:tr>
      <w:tr w:rsidR="00F27396" w:rsidRPr="00F27396" w14:paraId="75708B7D" w14:textId="77777777" w:rsidTr="00CF710F">
        <w:trPr>
          <w:jc w:val="center"/>
        </w:trPr>
        <w:tc>
          <w:tcPr>
            <w:tcW w:w="522" w:type="dxa"/>
            <w:shd w:val="clear" w:color="auto" w:fill="FAFCFC"/>
            <w:vAlign w:val="center"/>
            <w:hideMark/>
          </w:tcPr>
          <w:p w14:paraId="69E7F435" w14:textId="461627D0" w:rsidR="00411C11" w:rsidRPr="00F27396" w:rsidRDefault="00411C11" w:rsidP="00411C11">
            <w:pPr>
              <w:spacing w:after="300" w:line="300" w:lineRule="atLeast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2080" w:type="dxa"/>
            <w:shd w:val="clear" w:color="auto" w:fill="FAFCFC"/>
            <w:vAlign w:val="center"/>
            <w:hideMark/>
          </w:tcPr>
          <w:p w14:paraId="0290782A" w14:textId="77777777" w:rsidR="00411C11" w:rsidRPr="00F27396" w:rsidRDefault="00411C11" w:rsidP="00411C11">
            <w:pPr>
              <w:spacing w:after="300" w:line="300" w:lineRule="atLeast"/>
              <w:rPr>
                <w:rFonts w:eastAsia="Times New Roman" w:cstheme="minorHAnsi"/>
                <w:sz w:val="24"/>
                <w:szCs w:val="24"/>
              </w:rPr>
            </w:pPr>
            <w:r w:rsidRPr="00F27396">
              <w:rPr>
                <w:rFonts w:eastAsia="Times New Roman" w:cstheme="minorHAnsi"/>
                <w:sz w:val="24"/>
                <w:szCs w:val="24"/>
              </w:rPr>
              <w:t>Ugly</w:t>
            </w:r>
          </w:p>
        </w:tc>
      </w:tr>
      <w:tr w:rsidR="00F27396" w:rsidRPr="00F27396" w14:paraId="3091FC7E" w14:textId="77777777" w:rsidTr="00CF710F">
        <w:trPr>
          <w:jc w:val="center"/>
        </w:trPr>
        <w:tc>
          <w:tcPr>
            <w:tcW w:w="522" w:type="dxa"/>
            <w:shd w:val="clear" w:color="auto" w:fill="FAFCFC"/>
            <w:vAlign w:val="center"/>
            <w:hideMark/>
          </w:tcPr>
          <w:p w14:paraId="79A426AE" w14:textId="77777777" w:rsidR="00411C11" w:rsidRPr="00F27396" w:rsidRDefault="00411C11" w:rsidP="00411C11">
            <w:pPr>
              <w:spacing w:after="300" w:line="300" w:lineRule="atLeast"/>
              <w:rPr>
                <w:rFonts w:eastAsia="Times New Roman" w:cstheme="minorHAnsi"/>
                <w:sz w:val="24"/>
                <w:szCs w:val="24"/>
              </w:rPr>
            </w:pPr>
            <w:r w:rsidRPr="00F27396">
              <w:rPr>
                <w:rFonts w:eastAsia="Times New Roman" w:cstheme="minorHAnsi"/>
                <w:sz w:val="24"/>
                <w:szCs w:val="24"/>
              </w:rPr>
              <w:t>S</w:t>
            </w:r>
          </w:p>
        </w:tc>
        <w:tc>
          <w:tcPr>
            <w:tcW w:w="2080" w:type="dxa"/>
            <w:shd w:val="clear" w:color="auto" w:fill="FAFCFC"/>
            <w:vAlign w:val="center"/>
            <w:hideMark/>
          </w:tcPr>
          <w:p w14:paraId="296CCD2F" w14:textId="77777777" w:rsidR="00411C11" w:rsidRPr="00F27396" w:rsidRDefault="00411C11" w:rsidP="00411C11">
            <w:pPr>
              <w:spacing w:after="300" w:line="300" w:lineRule="atLeast"/>
              <w:rPr>
                <w:rFonts w:eastAsia="Times New Roman" w:cstheme="minorHAnsi"/>
                <w:sz w:val="24"/>
                <w:szCs w:val="24"/>
              </w:rPr>
            </w:pPr>
            <w:r w:rsidRPr="00F27396">
              <w:rPr>
                <w:rFonts w:eastAsia="Times New Roman" w:cstheme="minorHAnsi"/>
                <w:sz w:val="24"/>
                <w:szCs w:val="24"/>
              </w:rPr>
              <w:t>Superseded (old)</w:t>
            </w:r>
          </w:p>
        </w:tc>
      </w:tr>
      <w:tr w:rsidR="00F27396" w:rsidRPr="00F27396" w14:paraId="3B36848B" w14:textId="77777777" w:rsidTr="00CF710F">
        <w:trPr>
          <w:jc w:val="center"/>
        </w:trPr>
        <w:tc>
          <w:tcPr>
            <w:tcW w:w="522" w:type="dxa"/>
            <w:shd w:val="clear" w:color="auto" w:fill="FAFCFC"/>
            <w:vAlign w:val="center"/>
            <w:hideMark/>
          </w:tcPr>
          <w:p w14:paraId="6B9045D0" w14:textId="77777777" w:rsidR="00411C11" w:rsidRPr="00F27396" w:rsidRDefault="00411C11" w:rsidP="00411C11">
            <w:pPr>
              <w:spacing w:after="300" w:line="300" w:lineRule="atLeast"/>
              <w:rPr>
                <w:rFonts w:eastAsia="Times New Roman" w:cstheme="minorHAnsi"/>
                <w:sz w:val="24"/>
                <w:szCs w:val="24"/>
              </w:rPr>
            </w:pPr>
            <w:r w:rsidRPr="00F27396">
              <w:rPr>
                <w:rFonts w:eastAsia="Times New Roman" w:cstheme="minorHAnsi"/>
                <w:sz w:val="24"/>
                <w:szCs w:val="24"/>
              </w:rPr>
              <w:t>T</w:t>
            </w:r>
          </w:p>
        </w:tc>
        <w:tc>
          <w:tcPr>
            <w:tcW w:w="2080" w:type="dxa"/>
            <w:shd w:val="clear" w:color="auto" w:fill="FAFCFC"/>
            <w:vAlign w:val="center"/>
            <w:hideMark/>
          </w:tcPr>
          <w:p w14:paraId="18D326D0" w14:textId="145DA22A" w:rsidR="00411C11" w:rsidRPr="00F27396" w:rsidRDefault="00411C11" w:rsidP="00411C11">
            <w:pPr>
              <w:spacing w:after="300" w:line="300" w:lineRule="atLeast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F27396" w:rsidRPr="00F27396" w14:paraId="344C705A" w14:textId="77777777" w:rsidTr="00CF710F">
        <w:trPr>
          <w:jc w:val="center"/>
        </w:trPr>
        <w:tc>
          <w:tcPr>
            <w:tcW w:w="522" w:type="dxa"/>
            <w:shd w:val="clear" w:color="auto" w:fill="FAFCFC"/>
            <w:vAlign w:val="center"/>
            <w:hideMark/>
          </w:tcPr>
          <w:p w14:paraId="358793F3" w14:textId="77777777" w:rsidR="00411C11" w:rsidRPr="00F27396" w:rsidRDefault="00411C11" w:rsidP="00411C11">
            <w:pPr>
              <w:spacing w:after="300" w:line="300" w:lineRule="atLeast"/>
              <w:rPr>
                <w:rFonts w:eastAsia="Times New Roman" w:cstheme="minorHAnsi"/>
                <w:sz w:val="24"/>
                <w:szCs w:val="24"/>
              </w:rPr>
            </w:pPr>
            <w:r w:rsidRPr="00F27396">
              <w:rPr>
                <w:rFonts w:eastAsia="Times New Roman" w:cstheme="minorHAnsi"/>
                <w:sz w:val="24"/>
                <w:szCs w:val="24"/>
              </w:rPr>
              <w:t>I</w:t>
            </w:r>
          </w:p>
        </w:tc>
        <w:tc>
          <w:tcPr>
            <w:tcW w:w="2080" w:type="dxa"/>
            <w:shd w:val="clear" w:color="auto" w:fill="FAFCFC"/>
            <w:vAlign w:val="center"/>
            <w:hideMark/>
          </w:tcPr>
          <w:p w14:paraId="2D43A7BF" w14:textId="66C96DFF" w:rsidR="00411C11" w:rsidRPr="00F27396" w:rsidRDefault="00411C11" w:rsidP="00411C11">
            <w:pPr>
              <w:spacing w:after="300" w:line="300" w:lineRule="atLeast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F27396" w:rsidRPr="00F27396" w14:paraId="3E6D16F7" w14:textId="77777777" w:rsidTr="00CF710F">
        <w:trPr>
          <w:jc w:val="center"/>
        </w:trPr>
        <w:tc>
          <w:tcPr>
            <w:tcW w:w="522" w:type="dxa"/>
            <w:shd w:val="clear" w:color="auto" w:fill="FAFCFC"/>
            <w:vAlign w:val="center"/>
            <w:hideMark/>
          </w:tcPr>
          <w:p w14:paraId="737EEA0F" w14:textId="588DB5B0" w:rsidR="00411C11" w:rsidRPr="00F27396" w:rsidRDefault="00411C11" w:rsidP="00411C11">
            <w:pPr>
              <w:spacing w:after="300" w:line="300" w:lineRule="atLeast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2080" w:type="dxa"/>
            <w:shd w:val="clear" w:color="auto" w:fill="FAFCFC"/>
            <w:vAlign w:val="center"/>
            <w:hideMark/>
          </w:tcPr>
          <w:p w14:paraId="66E63895" w14:textId="77777777" w:rsidR="00411C11" w:rsidRPr="00F27396" w:rsidRDefault="00411C11" w:rsidP="00411C11">
            <w:pPr>
              <w:spacing w:after="300" w:line="300" w:lineRule="atLeast"/>
              <w:rPr>
                <w:rFonts w:eastAsia="Times New Roman" w:cstheme="minorHAnsi"/>
                <w:sz w:val="24"/>
                <w:szCs w:val="24"/>
              </w:rPr>
            </w:pPr>
            <w:r w:rsidRPr="00F27396">
              <w:rPr>
                <w:rFonts w:eastAsia="Times New Roman" w:cstheme="minorHAnsi"/>
                <w:sz w:val="24"/>
                <w:szCs w:val="24"/>
              </w:rPr>
              <w:t>Elsewhere Available</w:t>
            </w:r>
          </w:p>
        </w:tc>
      </w:tr>
    </w:tbl>
    <w:p w14:paraId="58C4EBD4" w14:textId="77777777" w:rsidR="00351808" w:rsidRPr="00F27396" w:rsidRDefault="00351808" w:rsidP="0003719C">
      <w:pPr>
        <w:rPr>
          <w:rFonts w:cstheme="minorHAnsi"/>
          <w:sz w:val="24"/>
          <w:szCs w:val="24"/>
        </w:rPr>
      </w:pPr>
    </w:p>
    <w:p w14:paraId="4BE83133" w14:textId="26EF1022" w:rsidR="00766F92" w:rsidRPr="00F27396" w:rsidRDefault="00766F92" w:rsidP="00766F92">
      <w:pPr>
        <w:rPr>
          <w:rStyle w:val="Strong"/>
          <w:rFonts w:cstheme="minorHAnsi"/>
          <w:sz w:val="24"/>
          <w:szCs w:val="24"/>
          <w:shd w:val="clear" w:color="auto" w:fill="FFFFFF"/>
        </w:rPr>
      </w:pPr>
      <w:r w:rsidRPr="00F27396">
        <w:rPr>
          <w:rStyle w:val="Strong"/>
          <w:rFonts w:cstheme="minorHAnsi"/>
          <w:sz w:val="24"/>
          <w:szCs w:val="24"/>
          <w:shd w:val="clear" w:color="auto" w:fill="FFFFFF"/>
        </w:rPr>
        <w:t>Library Book Maintenance and Supplies</w:t>
      </w:r>
    </w:p>
    <w:p w14:paraId="2A6D9224" w14:textId="6785D6FB" w:rsidR="002A3A95" w:rsidRPr="00F27396" w:rsidRDefault="002A3A95" w:rsidP="00766F92">
      <w:pPr>
        <w:rPr>
          <w:rStyle w:val="Strong"/>
          <w:rFonts w:cstheme="minorHAnsi"/>
          <w:b w:val="0"/>
          <w:bCs w:val="0"/>
          <w:sz w:val="24"/>
          <w:szCs w:val="24"/>
          <w:shd w:val="clear" w:color="auto" w:fill="FFFFFF"/>
        </w:rPr>
      </w:pPr>
      <w:r w:rsidRPr="00F27396">
        <w:rPr>
          <w:rStyle w:val="Strong"/>
          <w:rFonts w:cstheme="minorHAnsi"/>
          <w:b w:val="0"/>
          <w:bCs w:val="0"/>
          <w:sz w:val="24"/>
          <w:szCs w:val="24"/>
          <w:shd w:val="clear" w:color="auto" w:fill="FFFFFF"/>
        </w:rPr>
        <w:t xml:space="preserve">If you work in a library, it's </w:t>
      </w:r>
      <w:r w:rsidR="00D5739F" w:rsidRPr="00F27396">
        <w:rPr>
          <w:rFonts w:cstheme="minorHAnsi"/>
          <w:sz w:val="24"/>
          <w:szCs w:val="24"/>
        </w:rPr>
        <w:t>____________________</w:t>
      </w:r>
      <w:r w:rsidRPr="00F27396">
        <w:rPr>
          <w:rStyle w:val="Strong"/>
          <w:rFonts w:cstheme="minorHAnsi"/>
          <w:b w:val="0"/>
          <w:bCs w:val="0"/>
          <w:sz w:val="24"/>
          <w:szCs w:val="24"/>
          <w:shd w:val="clear" w:color="auto" w:fill="FFFFFF"/>
        </w:rPr>
        <w:t xml:space="preserve"> that you will need to </w:t>
      </w:r>
      <w:r w:rsidR="00D5739F" w:rsidRPr="00F27396">
        <w:rPr>
          <w:rFonts w:cstheme="minorHAnsi"/>
          <w:sz w:val="24"/>
          <w:szCs w:val="24"/>
        </w:rPr>
        <w:t>____________________</w:t>
      </w:r>
      <w:r w:rsidRPr="00F27396">
        <w:rPr>
          <w:rStyle w:val="Strong"/>
          <w:rFonts w:cstheme="minorHAnsi"/>
          <w:b w:val="0"/>
          <w:bCs w:val="0"/>
          <w:sz w:val="24"/>
          <w:szCs w:val="24"/>
          <w:shd w:val="clear" w:color="auto" w:fill="FFFFFF"/>
        </w:rPr>
        <w:t xml:space="preserve"> books and other items at some point in your career.</w:t>
      </w:r>
    </w:p>
    <w:p w14:paraId="462FCF90" w14:textId="77777777" w:rsidR="002A3A95" w:rsidRPr="00F27396" w:rsidRDefault="002A3A95" w:rsidP="00766F92">
      <w:pPr>
        <w:rPr>
          <w:rStyle w:val="Strong"/>
          <w:rFonts w:cstheme="minorHAnsi"/>
          <w:b w:val="0"/>
          <w:bCs w:val="0"/>
          <w:sz w:val="24"/>
          <w:szCs w:val="24"/>
          <w:shd w:val="clear" w:color="auto" w:fill="FFFFFF"/>
        </w:rPr>
      </w:pPr>
    </w:p>
    <w:p w14:paraId="3C4ABF6B" w14:textId="2C67EC31" w:rsidR="00766F92" w:rsidRPr="00F27396" w:rsidRDefault="00984551" w:rsidP="00766F92">
      <w:pPr>
        <w:rPr>
          <w:rStyle w:val="Strong"/>
          <w:rFonts w:cstheme="minorHAnsi"/>
          <w:b w:val="0"/>
          <w:bCs w:val="0"/>
          <w:sz w:val="24"/>
          <w:szCs w:val="24"/>
          <w:shd w:val="clear" w:color="auto" w:fill="FFFFFF"/>
        </w:rPr>
      </w:pPr>
      <w:r w:rsidRPr="00F27396">
        <w:rPr>
          <w:rStyle w:val="Strong"/>
          <w:rFonts w:cstheme="minorHAnsi"/>
          <w:b w:val="0"/>
          <w:bCs w:val="0"/>
          <w:sz w:val="24"/>
          <w:szCs w:val="24"/>
          <w:shd w:val="clear" w:color="auto" w:fill="FFFFFF"/>
        </w:rPr>
        <w:t xml:space="preserve">To help </w:t>
      </w:r>
      <w:r w:rsidR="00D5739F" w:rsidRPr="00F27396">
        <w:rPr>
          <w:rFonts w:cstheme="minorHAnsi"/>
          <w:sz w:val="24"/>
          <w:szCs w:val="24"/>
        </w:rPr>
        <w:t>____________________</w:t>
      </w:r>
      <w:r w:rsidRPr="00F27396">
        <w:rPr>
          <w:rStyle w:val="Strong"/>
          <w:rFonts w:cstheme="minorHAnsi"/>
          <w:b w:val="0"/>
          <w:bCs w:val="0"/>
          <w:sz w:val="24"/>
          <w:szCs w:val="24"/>
          <w:shd w:val="clear" w:color="auto" w:fill="FFFFFF"/>
        </w:rPr>
        <w:t xml:space="preserve"> the need for repairs</w:t>
      </w:r>
      <w:r w:rsidR="009662DE" w:rsidRPr="00F27396">
        <w:rPr>
          <w:rStyle w:val="Strong"/>
          <w:rFonts w:cstheme="minorHAnsi"/>
          <w:b w:val="0"/>
          <w:bCs w:val="0"/>
          <w:sz w:val="24"/>
          <w:szCs w:val="24"/>
          <w:shd w:val="clear" w:color="auto" w:fill="FFFFFF"/>
        </w:rPr>
        <w:t>,</w:t>
      </w:r>
      <w:r w:rsidRPr="00F27396">
        <w:rPr>
          <w:rStyle w:val="Strong"/>
          <w:rFonts w:cstheme="minorHAnsi"/>
          <w:b w:val="0"/>
          <w:bCs w:val="0"/>
          <w:sz w:val="24"/>
          <w:szCs w:val="24"/>
          <w:shd w:val="clear" w:color="auto" w:fill="FFFFFF"/>
        </w:rPr>
        <w:t xml:space="preserve"> consider planning a few lessons for your students on how to properly take care of the items they are checking out from the library.</w:t>
      </w:r>
    </w:p>
    <w:p w14:paraId="6EDF6F0C" w14:textId="77777777" w:rsidR="00766F92" w:rsidRPr="00F27396" w:rsidRDefault="00766F92" w:rsidP="00766F92">
      <w:pPr>
        <w:rPr>
          <w:rFonts w:cstheme="minorHAnsi"/>
          <w:sz w:val="24"/>
          <w:szCs w:val="24"/>
        </w:rPr>
      </w:pPr>
    </w:p>
    <w:p w14:paraId="22773951" w14:textId="5ED03F45" w:rsidR="35902E4F" w:rsidRPr="00F27396" w:rsidRDefault="00766F92" w:rsidP="35902E4F">
      <w:pPr>
        <w:rPr>
          <w:rFonts w:cstheme="minorHAnsi"/>
          <w:sz w:val="24"/>
          <w:szCs w:val="24"/>
        </w:rPr>
      </w:pPr>
      <w:r w:rsidRPr="00F27396">
        <w:rPr>
          <w:rStyle w:val="Strong"/>
          <w:rFonts w:cstheme="minorHAnsi"/>
          <w:sz w:val="24"/>
          <w:szCs w:val="24"/>
          <w:shd w:val="clear" w:color="auto" w:fill="FFFFFF"/>
        </w:rPr>
        <w:t>Inventory</w:t>
      </w:r>
    </w:p>
    <w:p w14:paraId="63EEE03D" w14:textId="5BE5D391" w:rsidR="00031A0B" w:rsidRPr="00F27396" w:rsidRDefault="0008344B" w:rsidP="35902E4F">
      <w:pPr>
        <w:rPr>
          <w:rFonts w:cstheme="minorHAnsi"/>
          <w:sz w:val="24"/>
          <w:szCs w:val="24"/>
        </w:rPr>
      </w:pPr>
      <w:r w:rsidRPr="00F27396">
        <w:rPr>
          <w:rFonts w:cstheme="minorHAnsi"/>
          <w:sz w:val="24"/>
          <w:szCs w:val="24"/>
        </w:rPr>
        <w:t xml:space="preserve">An </w:t>
      </w:r>
      <w:r w:rsidR="00DC7642" w:rsidRPr="00F27396">
        <w:rPr>
          <w:rFonts w:cstheme="minorHAnsi"/>
          <w:sz w:val="24"/>
          <w:szCs w:val="24"/>
        </w:rPr>
        <w:t>____________________</w:t>
      </w:r>
      <w:r w:rsidRPr="00F27396">
        <w:rPr>
          <w:rFonts w:cstheme="minorHAnsi"/>
          <w:sz w:val="24"/>
          <w:szCs w:val="24"/>
        </w:rPr>
        <w:t xml:space="preserve"> of your library allows you to track the location and status of library materials, as well as identify missing or damaged items. You can use a library inventory to identify any </w:t>
      </w:r>
      <w:r w:rsidR="00DC7642" w:rsidRPr="00F27396">
        <w:rPr>
          <w:rFonts w:cstheme="minorHAnsi"/>
          <w:sz w:val="24"/>
          <w:szCs w:val="24"/>
        </w:rPr>
        <w:t>____________________</w:t>
      </w:r>
      <w:r w:rsidRPr="00F27396">
        <w:rPr>
          <w:rFonts w:cstheme="minorHAnsi"/>
          <w:sz w:val="24"/>
          <w:szCs w:val="24"/>
        </w:rPr>
        <w:t xml:space="preserve"> in your collection and plan for future purchases. It also gives you a clear </w:t>
      </w:r>
      <w:r w:rsidR="00DC7642" w:rsidRPr="00F27396">
        <w:rPr>
          <w:rFonts w:cstheme="minorHAnsi"/>
          <w:sz w:val="24"/>
          <w:szCs w:val="24"/>
        </w:rPr>
        <w:t>____________________</w:t>
      </w:r>
      <w:r w:rsidRPr="00F27396">
        <w:rPr>
          <w:rFonts w:cstheme="minorHAnsi"/>
          <w:sz w:val="24"/>
          <w:szCs w:val="24"/>
        </w:rPr>
        <w:t xml:space="preserve"> of what your collection currently looks like and serves </w:t>
      </w:r>
      <w:proofErr w:type="gramStart"/>
      <w:r w:rsidRPr="00F27396">
        <w:rPr>
          <w:rFonts w:cstheme="minorHAnsi"/>
          <w:sz w:val="24"/>
          <w:szCs w:val="24"/>
        </w:rPr>
        <w:t>as a way to</w:t>
      </w:r>
      <w:proofErr w:type="gramEnd"/>
      <w:r w:rsidRPr="00F27396">
        <w:rPr>
          <w:rFonts w:cstheme="minorHAnsi"/>
          <w:sz w:val="24"/>
          <w:szCs w:val="24"/>
        </w:rPr>
        <w:t xml:space="preserve"> become more familiar with the materials you have.</w:t>
      </w:r>
    </w:p>
    <w:p w14:paraId="24FD2388" w14:textId="1E48E8E2" w:rsidR="0008344B" w:rsidRPr="00F27396" w:rsidRDefault="0008344B" w:rsidP="35902E4F">
      <w:pPr>
        <w:rPr>
          <w:rFonts w:cstheme="minorHAnsi"/>
          <w:sz w:val="24"/>
          <w:szCs w:val="24"/>
        </w:rPr>
      </w:pPr>
    </w:p>
    <w:p w14:paraId="6E1ADCB9" w14:textId="207C22B3" w:rsidR="0008344B" w:rsidRPr="00F27396" w:rsidRDefault="00D5739F" w:rsidP="35902E4F">
      <w:pPr>
        <w:rPr>
          <w:rFonts w:cstheme="minorHAnsi"/>
          <w:sz w:val="24"/>
          <w:szCs w:val="24"/>
        </w:rPr>
      </w:pPr>
      <w:r w:rsidRPr="00F27396">
        <w:rPr>
          <w:rFonts w:cstheme="minorHAnsi"/>
          <w:sz w:val="24"/>
          <w:szCs w:val="24"/>
        </w:rPr>
        <w:t>List three reasons why you might want to do an inventory:</w:t>
      </w:r>
    </w:p>
    <w:p w14:paraId="2D316A8D" w14:textId="77777777" w:rsidR="00D5739F" w:rsidRPr="00F27396" w:rsidRDefault="00D5739F" w:rsidP="00D5739F">
      <w:pPr>
        <w:pStyle w:val="ListParagraph"/>
        <w:numPr>
          <w:ilvl w:val="0"/>
          <w:numId w:val="9"/>
        </w:numPr>
        <w:rPr>
          <w:rFonts w:cstheme="minorHAnsi"/>
          <w:sz w:val="24"/>
          <w:szCs w:val="24"/>
        </w:rPr>
      </w:pPr>
      <w:r w:rsidRPr="00F27396">
        <w:rPr>
          <w:rFonts w:cstheme="minorHAnsi"/>
          <w:sz w:val="24"/>
          <w:szCs w:val="24"/>
        </w:rPr>
        <w:t>______________________________________________________________________</w:t>
      </w:r>
    </w:p>
    <w:p w14:paraId="5BD172DF" w14:textId="77777777" w:rsidR="00D5739F" w:rsidRPr="00F27396" w:rsidRDefault="00D5739F" w:rsidP="00D5739F">
      <w:pPr>
        <w:pStyle w:val="ListParagraph"/>
        <w:numPr>
          <w:ilvl w:val="0"/>
          <w:numId w:val="9"/>
        </w:numPr>
        <w:rPr>
          <w:rFonts w:cstheme="minorHAnsi"/>
          <w:sz w:val="24"/>
          <w:szCs w:val="24"/>
        </w:rPr>
      </w:pPr>
      <w:r w:rsidRPr="00F27396">
        <w:rPr>
          <w:rFonts w:cstheme="minorHAnsi"/>
          <w:sz w:val="24"/>
          <w:szCs w:val="24"/>
        </w:rPr>
        <w:t>______________________________________________________________________</w:t>
      </w:r>
    </w:p>
    <w:p w14:paraId="554BF6D5" w14:textId="5142AA16" w:rsidR="00D5739F" w:rsidRPr="00F27396" w:rsidRDefault="00D5739F" w:rsidP="35902E4F">
      <w:pPr>
        <w:pStyle w:val="ListParagraph"/>
        <w:numPr>
          <w:ilvl w:val="0"/>
          <w:numId w:val="9"/>
        </w:numPr>
        <w:rPr>
          <w:rFonts w:cstheme="minorHAnsi"/>
          <w:sz w:val="24"/>
          <w:szCs w:val="24"/>
        </w:rPr>
      </w:pPr>
      <w:r w:rsidRPr="00F27396">
        <w:rPr>
          <w:rFonts w:cstheme="minorHAnsi"/>
          <w:sz w:val="24"/>
          <w:szCs w:val="24"/>
        </w:rPr>
        <w:t>______________________________________________________________________</w:t>
      </w:r>
    </w:p>
    <w:sectPr w:rsidR="00D5739F" w:rsidRPr="00F27396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56AF24" w14:textId="77777777" w:rsidR="004A13F9" w:rsidRDefault="004A13F9" w:rsidP="003677D2">
      <w:pPr>
        <w:spacing w:line="240" w:lineRule="auto"/>
      </w:pPr>
      <w:r>
        <w:separator/>
      </w:r>
    </w:p>
  </w:endnote>
  <w:endnote w:type="continuationSeparator" w:id="0">
    <w:p w14:paraId="036C545E" w14:textId="77777777" w:rsidR="004A13F9" w:rsidRDefault="004A13F9" w:rsidP="003677D2">
      <w:pPr>
        <w:spacing w:line="240" w:lineRule="auto"/>
      </w:pPr>
      <w:r>
        <w:continuationSeparator/>
      </w:r>
    </w:p>
  </w:endnote>
  <w:endnote w:type="continuationNotice" w:id="1">
    <w:p w14:paraId="416EFFD4" w14:textId="77777777" w:rsidR="004A13F9" w:rsidRDefault="004A13F9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B97542" w14:textId="77777777" w:rsidR="00727286" w:rsidRDefault="00727286" w:rsidP="00716106">
    <w:pPr>
      <w:pStyle w:val="Footer"/>
      <w:rPr>
        <w:sz w:val="20"/>
        <w:szCs w:val="20"/>
      </w:rPr>
    </w:pPr>
  </w:p>
  <w:p w14:paraId="7DA1B737" w14:textId="77777777" w:rsidR="00727286" w:rsidRDefault="00727286" w:rsidP="00716106">
    <w:pPr>
      <w:pStyle w:val="Footer"/>
      <w:rPr>
        <w:sz w:val="20"/>
        <w:szCs w:val="20"/>
      </w:rPr>
    </w:pPr>
  </w:p>
  <w:p w14:paraId="278F2ECB" w14:textId="77777777" w:rsidR="00727286" w:rsidRDefault="00727286" w:rsidP="00716106">
    <w:pPr>
      <w:pStyle w:val="Footer"/>
      <w:rPr>
        <w:sz w:val="20"/>
        <w:szCs w:val="20"/>
      </w:rPr>
    </w:pPr>
  </w:p>
  <w:p w14:paraId="773575F2" w14:textId="4903FD84" w:rsidR="00716106" w:rsidRDefault="00716106" w:rsidP="00716106">
    <w:pPr>
      <w:pStyle w:val="Footer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54FFDFB1" wp14:editId="1FAE73C2">
          <wp:simplePos x="0" y="0"/>
          <wp:positionH relativeFrom="column">
            <wp:posOffset>4110355</wp:posOffset>
          </wp:positionH>
          <wp:positionV relativeFrom="paragraph">
            <wp:posOffset>-231140</wp:posOffset>
          </wp:positionV>
          <wp:extent cx="1835785" cy="46037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35785" cy="4603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D37B9">
      <w:rPr>
        <w:noProof/>
      </w:rPr>
      <w:t>October</w:t>
    </w:r>
    <w:r w:rsidR="0073150C">
      <w:rPr>
        <w:sz w:val="20"/>
        <w:szCs w:val="20"/>
      </w:rPr>
      <w:t xml:space="preserve"> 2021</w:t>
    </w:r>
    <w:r>
      <w:rPr>
        <w:sz w:val="20"/>
        <w:szCs w:val="20"/>
      </w:rPr>
      <w:tab/>
    </w:r>
    <w:r>
      <w:rPr>
        <w:sz w:val="20"/>
        <w:szCs w:val="20"/>
      </w:rPr>
      <w:tab/>
    </w:r>
  </w:p>
  <w:p w14:paraId="58FAAD4A" w14:textId="77777777" w:rsidR="00716106" w:rsidRDefault="004A13F9" w:rsidP="00716106">
    <w:pPr>
      <w:pStyle w:val="Footer"/>
      <w:rPr>
        <w:sz w:val="20"/>
        <w:szCs w:val="20"/>
      </w:rPr>
    </w:pPr>
    <w:hyperlink r:id="rId2" w:history="1">
      <w:r w:rsidR="00716106">
        <w:rPr>
          <w:rStyle w:val="Hyperlink"/>
          <w:sz w:val="20"/>
          <w:szCs w:val="20"/>
        </w:rPr>
        <w:t>www.infohio.org</w:t>
      </w:r>
    </w:hyperlink>
    <w:r w:rsidR="00716106">
      <w:rPr>
        <w:sz w:val="20"/>
        <w:szCs w:val="20"/>
      </w:rPr>
      <w:tab/>
    </w:r>
    <w:r w:rsidR="00716106">
      <w:rPr>
        <w:sz w:val="20"/>
        <w:szCs w:val="20"/>
      </w:rPr>
      <w:tab/>
      <w:t xml:space="preserve"> </w:t>
    </w:r>
  </w:p>
  <w:p w14:paraId="7FD4ED58" w14:textId="7EA6A482" w:rsidR="003677D2" w:rsidRPr="00727286" w:rsidRDefault="00716106">
    <w:pPr>
      <w:pStyle w:val="Footer"/>
      <w:rPr>
        <w:sz w:val="20"/>
        <w:szCs w:val="20"/>
      </w:rPr>
    </w:pPr>
    <w:r>
      <w:rPr>
        <w:sz w:val="20"/>
        <w:szCs w:val="20"/>
      </w:rPr>
      <w:t xml:space="preserve">Need help? Go to </w:t>
    </w:r>
    <w:hyperlink r:id="rId3" w:history="1">
      <w:r>
        <w:rPr>
          <w:rStyle w:val="Hyperlink"/>
          <w:sz w:val="20"/>
          <w:szCs w:val="20"/>
        </w:rPr>
        <w:t>support.infohio.org</w:t>
      </w:r>
      <w:r>
        <w:rPr>
          <w:rStyle w:val="Hyperlink"/>
          <w:sz w:val="20"/>
          <w:szCs w:val="20"/>
        </w:rPr>
        <w:tab/>
      </w:r>
    </w:hyperlink>
    <w:r>
      <w:rPr>
        <w:sz w:val="20"/>
        <w:szCs w:val="20"/>
      </w:rPr>
      <w:t xml:space="preserve">                                                 INFOhio is Optimized by the Management Council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EB4B2B" w14:textId="77777777" w:rsidR="004A13F9" w:rsidRDefault="004A13F9" w:rsidP="003677D2">
      <w:pPr>
        <w:spacing w:line="240" w:lineRule="auto"/>
      </w:pPr>
      <w:r>
        <w:separator/>
      </w:r>
    </w:p>
  </w:footnote>
  <w:footnote w:type="continuationSeparator" w:id="0">
    <w:p w14:paraId="11C15E25" w14:textId="77777777" w:rsidR="004A13F9" w:rsidRDefault="004A13F9" w:rsidP="003677D2">
      <w:pPr>
        <w:spacing w:line="240" w:lineRule="auto"/>
      </w:pPr>
      <w:r>
        <w:continuationSeparator/>
      </w:r>
    </w:p>
  </w:footnote>
  <w:footnote w:type="continuationNotice" w:id="1">
    <w:p w14:paraId="7D2BC6CC" w14:textId="77777777" w:rsidR="004A13F9" w:rsidRDefault="004A13F9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45769"/>
    <w:multiLevelType w:val="hybridMultilevel"/>
    <w:tmpl w:val="5B3441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60D32"/>
    <w:multiLevelType w:val="hybridMultilevel"/>
    <w:tmpl w:val="569AC718"/>
    <w:lvl w:ilvl="0" w:tplc="F1CE344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913853"/>
    <w:multiLevelType w:val="hybridMultilevel"/>
    <w:tmpl w:val="06C2A096"/>
    <w:lvl w:ilvl="0" w:tplc="72603DF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2C5E9D"/>
    <w:multiLevelType w:val="hybridMultilevel"/>
    <w:tmpl w:val="5B3441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822DB1"/>
    <w:multiLevelType w:val="hybridMultilevel"/>
    <w:tmpl w:val="10E0E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6C404F"/>
    <w:multiLevelType w:val="hybridMultilevel"/>
    <w:tmpl w:val="5B3441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746F18"/>
    <w:multiLevelType w:val="hybridMultilevel"/>
    <w:tmpl w:val="5B3441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F317455"/>
    <w:multiLevelType w:val="hybridMultilevel"/>
    <w:tmpl w:val="7B3AE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FCA42EC"/>
    <w:multiLevelType w:val="hybridMultilevel"/>
    <w:tmpl w:val="42C4CBDE"/>
    <w:lvl w:ilvl="0" w:tplc="D6D6859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DACD7E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AFCE7E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152B6A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5B6DF7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8F202A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2E08BA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B9232C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C60804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8"/>
  </w:num>
  <w:num w:numId="3">
    <w:abstractNumId w:val="7"/>
  </w:num>
  <w:num w:numId="4">
    <w:abstractNumId w:val="1"/>
  </w:num>
  <w:num w:numId="5">
    <w:abstractNumId w:val="2"/>
  </w:num>
  <w:num w:numId="6">
    <w:abstractNumId w:val="5"/>
  </w:num>
  <w:num w:numId="7">
    <w:abstractNumId w:val="0"/>
  </w:num>
  <w:num w:numId="8">
    <w:abstractNumId w:val="6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yNzG2MDU2NjY1NbNQ0lEKTi0uzszPAykwrQUAsba0HywAAAA="/>
  </w:docVars>
  <w:rsids>
    <w:rsidRoot w:val="00A259C6"/>
    <w:rsid w:val="000012FC"/>
    <w:rsid w:val="000070B3"/>
    <w:rsid w:val="00014EB9"/>
    <w:rsid w:val="00025424"/>
    <w:rsid w:val="00031A0B"/>
    <w:rsid w:val="0003719C"/>
    <w:rsid w:val="0004119C"/>
    <w:rsid w:val="000503EC"/>
    <w:rsid w:val="0005753F"/>
    <w:rsid w:val="00062527"/>
    <w:rsid w:val="0008344B"/>
    <w:rsid w:val="00085177"/>
    <w:rsid w:val="000A75F8"/>
    <w:rsid w:val="000B48C9"/>
    <w:rsid w:val="000C0345"/>
    <w:rsid w:val="000C10CB"/>
    <w:rsid w:val="000C6EAD"/>
    <w:rsid w:val="000D099B"/>
    <w:rsid w:val="000D1146"/>
    <w:rsid w:val="000E3D5A"/>
    <w:rsid w:val="000E5A9C"/>
    <w:rsid w:val="000F686E"/>
    <w:rsid w:val="00104C67"/>
    <w:rsid w:val="00111154"/>
    <w:rsid w:val="00124E69"/>
    <w:rsid w:val="001349F4"/>
    <w:rsid w:val="00146542"/>
    <w:rsid w:val="00153E5D"/>
    <w:rsid w:val="00180937"/>
    <w:rsid w:val="001A454F"/>
    <w:rsid w:val="001C1695"/>
    <w:rsid w:val="001E0B51"/>
    <w:rsid w:val="001E0DE0"/>
    <w:rsid w:val="001F55CE"/>
    <w:rsid w:val="001F6E10"/>
    <w:rsid w:val="00206676"/>
    <w:rsid w:val="00217A10"/>
    <w:rsid w:val="002525BF"/>
    <w:rsid w:val="00276EA1"/>
    <w:rsid w:val="002858F4"/>
    <w:rsid w:val="00285D1C"/>
    <w:rsid w:val="002A3A95"/>
    <w:rsid w:val="002B36FD"/>
    <w:rsid w:val="002C10C0"/>
    <w:rsid w:val="002C3CD8"/>
    <w:rsid w:val="002F3CD2"/>
    <w:rsid w:val="002F484D"/>
    <w:rsid w:val="002F4A75"/>
    <w:rsid w:val="002F6C5A"/>
    <w:rsid w:val="00306939"/>
    <w:rsid w:val="00307210"/>
    <w:rsid w:val="003120B6"/>
    <w:rsid w:val="00313635"/>
    <w:rsid w:val="003236EB"/>
    <w:rsid w:val="003429E7"/>
    <w:rsid w:val="00350B81"/>
    <w:rsid w:val="00351808"/>
    <w:rsid w:val="00363F06"/>
    <w:rsid w:val="003677D2"/>
    <w:rsid w:val="00374A49"/>
    <w:rsid w:val="003809FC"/>
    <w:rsid w:val="003831EE"/>
    <w:rsid w:val="00387A67"/>
    <w:rsid w:val="00392917"/>
    <w:rsid w:val="00396F18"/>
    <w:rsid w:val="003A640D"/>
    <w:rsid w:val="003A7133"/>
    <w:rsid w:val="003B1085"/>
    <w:rsid w:val="003C3413"/>
    <w:rsid w:val="003C7A1C"/>
    <w:rsid w:val="003D6C1B"/>
    <w:rsid w:val="003E00F5"/>
    <w:rsid w:val="003E320D"/>
    <w:rsid w:val="003F1737"/>
    <w:rsid w:val="003F50C0"/>
    <w:rsid w:val="003F5A30"/>
    <w:rsid w:val="003F7B7F"/>
    <w:rsid w:val="00411C11"/>
    <w:rsid w:val="00437C56"/>
    <w:rsid w:val="00472AF0"/>
    <w:rsid w:val="0047574C"/>
    <w:rsid w:val="004A0051"/>
    <w:rsid w:val="004A13F9"/>
    <w:rsid w:val="004A2D2C"/>
    <w:rsid w:val="004A76BD"/>
    <w:rsid w:val="004C39D7"/>
    <w:rsid w:val="004D5E58"/>
    <w:rsid w:val="005002EE"/>
    <w:rsid w:val="00503B60"/>
    <w:rsid w:val="00522C82"/>
    <w:rsid w:val="005301AB"/>
    <w:rsid w:val="005324A2"/>
    <w:rsid w:val="00552762"/>
    <w:rsid w:val="00556812"/>
    <w:rsid w:val="005600FC"/>
    <w:rsid w:val="005B1F99"/>
    <w:rsid w:val="005B1FCE"/>
    <w:rsid w:val="005C09E0"/>
    <w:rsid w:val="005D5EBF"/>
    <w:rsid w:val="00600117"/>
    <w:rsid w:val="00601A34"/>
    <w:rsid w:val="0061242B"/>
    <w:rsid w:val="00612EAE"/>
    <w:rsid w:val="00656FEC"/>
    <w:rsid w:val="006707D3"/>
    <w:rsid w:val="0068285E"/>
    <w:rsid w:val="006919F7"/>
    <w:rsid w:val="0069215C"/>
    <w:rsid w:val="006A1B02"/>
    <w:rsid w:val="006B6A8F"/>
    <w:rsid w:val="006C3CBA"/>
    <w:rsid w:val="006D0314"/>
    <w:rsid w:val="006D0EF8"/>
    <w:rsid w:val="006D3067"/>
    <w:rsid w:val="006D37B9"/>
    <w:rsid w:val="006E7643"/>
    <w:rsid w:val="006F5B35"/>
    <w:rsid w:val="006F68DA"/>
    <w:rsid w:val="006F76B5"/>
    <w:rsid w:val="007150F3"/>
    <w:rsid w:val="00716106"/>
    <w:rsid w:val="0072108A"/>
    <w:rsid w:val="00727286"/>
    <w:rsid w:val="0073150C"/>
    <w:rsid w:val="00760F13"/>
    <w:rsid w:val="00766F92"/>
    <w:rsid w:val="0077244E"/>
    <w:rsid w:val="007820B2"/>
    <w:rsid w:val="007933C9"/>
    <w:rsid w:val="007A60CA"/>
    <w:rsid w:val="007B4465"/>
    <w:rsid w:val="007D30B6"/>
    <w:rsid w:val="007E3D39"/>
    <w:rsid w:val="007F369E"/>
    <w:rsid w:val="008159BE"/>
    <w:rsid w:val="008257EC"/>
    <w:rsid w:val="00833814"/>
    <w:rsid w:val="00843C65"/>
    <w:rsid w:val="00850F54"/>
    <w:rsid w:val="0085692D"/>
    <w:rsid w:val="008965B5"/>
    <w:rsid w:val="00897B4A"/>
    <w:rsid w:val="008A18C0"/>
    <w:rsid w:val="008A56EF"/>
    <w:rsid w:val="008A6494"/>
    <w:rsid w:val="008B138E"/>
    <w:rsid w:val="008B2E70"/>
    <w:rsid w:val="008C41CD"/>
    <w:rsid w:val="008C5C59"/>
    <w:rsid w:val="008C76B5"/>
    <w:rsid w:val="008E4765"/>
    <w:rsid w:val="008F18C4"/>
    <w:rsid w:val="009023AA"/>
    <w:rsid w:val="009117BA"/>
    <w:rsid w:val="0093792D"/>
    <w:rsid w:val="00941BD1"/>
    <w:rsid w:val="00950338"/>
    <w:rsid w:val="00951DEE"/>
    <w:rsid w:val="00962F2E"/>
    <w:rsid w:val="009638ED"/>
    <w:rsid w:val="00964D6B"/>
    <w:rsid w:val="009662DE"/>
    <w:rsid w:val="009712BC"/>
    <w:rsid w:val="009734EA"/>
    <w:rsid w:val="00973AFA"/>
    <w:rsid w:val="0098416F"/>
    <w:rsid w:val="00984551"/>
    <w:rsid w:val="009B1FE3"/>
    <w:rsid w:val="009B2BE3"/>
    <w:rsid w:val="009D5345"/>
    <w:rsid w:val="009D535E"/>
    <w:rsid w:val="009E151C"/>
    <w:rsid w:val="009E313B"/>
    <w:rsid w:val="009E7C72"/>
    <w:rsid w:val="009F0F25"/>
    <w:rsid w:val="009F2FCF"/>
    <w:rsid w:val="00A000DE"/>
    <w:rsid w:val="00A103B8"/>
    <w:rsid w:val="00A10693"/>
    <w:rsid w:val="00A12884"/>
    <w:rsid w:val="00A135D7"/>
    <w:rsid w:val="00A259C6"/>
    <w:rsid w:val="00A36A9C"/>
    <w:rsid w:val="00A44B4E"/>
    <w:rsid w:val="00A503DC"/>
    <w:rsid w:val="00A92CE6"/>
    <w:rsid w:val="00A93F57"/>
    <w:rsid w:val="00A96B9C"/>
    <w:rsid w:val="00AB202A"/>
    <w:rsid w:val="00AC3D31"/>
    <w:rsid w:val="00AD6166"/>
    <w:rsid w:val="00AE3E52"/>
    <w:rsid w:val="00B01929"/>
    <w:rsid w:val="00B022A7"/>
    <w:rsid w:val="00B040F2"/>
    <w:rsid w:val="00B21ACE"/>
    <w:rsid w:val="00B24297"/>
    <w:rsid w:val="00B26AE2"/>
    <w:rsid w:val="00B42957"/>
    <w:rsid w:val="00B56349"/>
    <w:rsid w:val="00B6706D"/>
    <w:rsid w:val="00B7428A"/>
    <w:rsid w:val="00B835FF"/>
    <w:rsid w:val="00BA49CD"/>
    <w:rsid w:val="00BC2C0E"/>
    <w:rsid w:val="00BD64C0"/>
    <w:rsid w:val="00BE5B96"/>
    <w:rsid w:val="00BF1805"/>
    <w:rsid w:val="00BF23CC"/>
    <w:rsid w:val="00C14420"/>
    <w:rsid w:val="00C40C84"/>
    <w:rsid w:val="00C41BE2"/>
    <w:rsid w:val="00C454AC"/>
    <w:rsid w:val="00C519C6"/>
    <w:rsid w:val="00C5435C"/>
    <w:rsid w:val="00C56100"/>
    <w:rsid w:val="00C610E0"/>
    <w:rsid w:val="00C63C8A"/>
    <w:rsid w:val="00C73918"/>
    <w:rsid w:val="00C74DA4"/>
    <w:rsid w:val="00C92B58"/>
    <w:rsid w:val="00CA7CE0"/>
    <w:rsid w:val="00CD7761"/>
    <w:rsid w:val="00CE3471"/>
    <w:rsid w:val="00CF710F"/>
    <w:rsid w:val="00D1189C"/>
    <w:rsid w:val="00D14040"/>
    <w:rsid w:val="00D21970"/>
    <w:rsid w:val="00D223FE"/>
    <w:rsid w:val="00D32DF3"/>
    <w:rsid w:val="00D32F49"/>
    <w:rsid w:val="00D37B72"/>
    <w:rsid w:val="00D40269"/>
    <w:rsid w:val="00D5739F"/>
    <w:rsid w:val="00D634D0"/>
    <w:rsid w:val="00D67E53"/>
    <w:rsid w:val="00D74EA7"/>
    <w:rsid w:val="00D75357"/>
    <w:rsid w:val="00D758F1"/>
    <w:rsid w:val="00D9325D"/>
    <w:rsid w:val="00DA6105"/>
    <w:rsid w:val="00DA6703"/>
    <w:rsid w:val="00DB5141"/>
    <w:rsid w:val="00DC3532"/>
    <w:rsid w:val="00DC3B20"/>
    <w:rsid w:val="00DC7642"/>
    <w:rsid w:val="00DE43F1"/>
    <w:rsid w:val="00DE7F9E"/>
    <w:rsid w:val="00DF15DF"/>
    <w:rsid w:val="00DF2A57"/>
    <w:rsid w:val="00DF7323"/>
    <w:rsid w:val="00E03714"/>
    <w:rsid w:val="00E0652E"/>
    <w:rsid w:val="00E06E68"/>
    <w:rsid w:val="00E25A11"/>
    <w:rsid w:val="00E4DBFF"/>
    <w:rsid w:val="00E5464E"/>
    <w:rsid w:val="00E5624A"/>
    <w:rsid w:val="00E60FD9"/>
    <w:rsid w:val="00E8135C"/>
    <w:rsid w:val="00ED5CA5"/>
    <w:rsid w:val="00EF0217"/>
    <w:rsid w:val="00F024B4"/>
    <w:rsid w:val="00F10732"/>
    <w:rsid w:val="00F13842"/>
    <w:rsid w:val="00F14C27"/>
    <w:rsid w:val="00F2289D"/>
    <w:rsid w:val="00F23714"/>
    <w:rsid w:val="00F27396"/>
    <w:rsid w:val="00F279A2"/>
    <w:rsid w:val="00F3180D"/>
    <w:rsid w:val="00F32998"/>
    <w:rsid w:val="00F41138"/>
    <w:rsid w:val="00F557AA"/>
    <w:rsid w:val="00F65CC5"/>
    <w:rsid w:val="00F72BF4"/>
    <w:rsid w:val="00F740CE"/>
    <w:rsid w:val="00F8567D"/>
    <w:rsid w:val="00F95B90"/>
    <w:rsid w:val="00FB5037"/>
    <w:rsid w:val="00FB56C8"/>
    <w:rsid w:val="00FB775C"/>
    <w:rsid w:val="00FC2780"/>
    <w:rsid w:val="00FC4DA6"/>
    <w:rsid w:val="00FD32DA"/>
    <w:rsid w:val="00FD4B8A"/>
    <w:rsid w:val="00FE2EDC"/>
    <w:rsid w:val="01CAC9B3"/>
    <w:rsid w:val="01E52C48"/>
    <w:rsid w:val="0224827E"/>
    <w:rsid w:val="025C464F"/>
    <w:rsid w:val="025DDC1A"/>
    <w:rsid w:val="02E47B81"/>
    <w:rsid w:val="033E85EF"/>
    <w:rsid w:val="03810181"/>
    <w:rsid w:val="046B79BC"/>
    <w:rsid w:val="0485CC9D"/>
    <w:rsid w:val="05245CD7"/>
    <w:rsid w:val="05F5F21D"/>
    <w:rsid w:val="0636DE99"/>
    <w:rsid w:val="0637C3DB"/>
    <w:rsid w:val="07F90023"/>
    <w:rsid w:val="09A3634C"/>
    <w:rsid w:val="09A70F34"/>
    <w:rsid w:val="09E3066B"/>
    <w:rsid w:val="0B078BF9"/>
    <w:rsid w:val="0B81ABF9"/>
    <w:rsid w:val="0BD286B5"/>
    <w:rsid w:val="0C6CCAD9"/>
    <w:rsid w:val="0E129857"/>
    <w:rsid w:val="0E43064C"/>
    <w:rsid w:val="0E8E884D"/>
    <w:rsid w:val="0E94DA14"/>
    <w:rsid w:val="0FB14C34"/>
    <w:rsid w:val="0FC0781A"/>
    <w:rsid w:val="10FE9715"/>
    <w:rsid w:val="1157EDA9"/>
    <w:rsid w:val="11AA58FB"/>
    <w:rsid w:val="1236B291"/>
    <w:rsid w:val="153CF854"/>
    <w:rsid w:val="173B5057"/>
    <w:rsid w:val="17E279D0"/>
    <w:rsid w:val="17EEAA87"/>
    <w:rsid w:val="186F1060"/>
    <w:rsid w:val="190814EE"/>
    <w:rsid w:val="1937B894"/>
    <w:rsid w:val="19B23007"/>
    <w:rsid w:val="1A861D6D"/>
    <w:rsid w:val="1DE157AF"/>
    <w:rsid w:val="1EB9D87D"/>
    <w:rsid w:val="1EDC80E4"/>
    <w:rsid w:val="1EEEF7A1"/>
    <w:rsid w:val="21CC0237"/>
    <w:rsid w:val="2404855C"/>
    <w:rsid w:val="240E6A67"/>
    <w:rsid w:val="247B215B"/>
    <w:rsid w:val="25620D9A"/>
    <w:rsid w:val="2582EDAF"/>
    <w:rsid w:val="25FBD5B0"/>
    <w:rsid w:val="26D674BF"/>
    <w:rsid w:val="26D9BC89"/>
    <w:rsid w:val="27139EC4"/>
    <w:rsid w:val="27EFF0B3"/>
    <w:rsid w:val="28485BB9"/>
    <w:rsid w:val="28B40EEF"/>
    <w:rsid w:val="29791D22"/>
    <w:rsid w:val="2B0AE1BA"/>
    <w:rsid w:val="2B923EE7"/>
    <w:rsid w:val="2DA1CC25"/>
    <w:rsid w:val="2E8FE958"/>
    <w:rsid w:val="2FE45D7C"/>
    <w:rsid w:val="3187D0E0"/>
    <w:rsid w:val="31E6CBED"/>
    <w:rsid w:val="32D3EBF7"/>
    <w:rsid w:val="35902E4F"/>
    <w:rsid w:val="365699B1"/>
    <w:rsid w:val="37B45318"/>
    <w:rsid w:val="37B61F5F"/>
    <w:rsid w:val="37EFCAFA"/>
    <w:rsid w:val="38AA25FD"/>
    <w:rsid w:val="392386AB"/>
    <w:rsid w:val="3C0F72F2"/>
    <w:rsid w:val="3D5FA324"/>
    <w:rsid w:val="3D835E9D"/>
    <w:rsid w:val="3DA16924"/>
    <w:rsid w:val="3DD7B320"/>
    <w:rsid w:val="3E3D52DA"/>
    <w:rsid w:val="414F4ABD"/>
    <w:rsid w:val="4209F1CB"/>
    <w:rsid w:val="4268C4EA"/>
    <w:rsid w:val="43D18313"/>
    <w:rsid w:val="4520E6AF"/>
    <w:rsid w:val="454232F2"/>
    <w:rsid w:val="46636239"/>
    <w:rsid w:val="4703B209"/>
    <w:rsid w:val="476AEB29"/>
    <w:rsid w:val="4774EA41"/>
    <w:rsid w:val="47AC7DF1"/>
    <w:rsid w:val="480F4786"/>
    <w:rsid w:val="48E8C03E"/>
    <w:rsid w:val="492BB32F"/>
    <w:rsid w:val="49D2337F"/>
    <w:rsid w:val="4B64CF5B"/>
    <w:rsid w:val="4D526A51"/>
    <w:rsid w:val="52627D96"/>
    <w:rsid w:val="53FE817F"/>
    <w:rsid w:val="54929722"/>
    <w:rsid w:val="58158F7B"/>
    <w:rsid w:val="585ED05B"/>
    <w:rsid w:val="590C0997"/>
    <w:rsid w:val="596D9424"/>
    <w:rsid w:val="5987764B"/>
    <w:rsid w:val="59B89C87"/>
    <w:rsid w:val="5A53B346"/>
    <w:rsid w:val="5AAB88E4"/>
    <w:rsid w:val="5C10FAAF"/>
    <w:rsid w:val="5DACCB10"/>
    <w:rsid w:val="5E180D12"/>
    <w:rsid w:val="5E9C7748"/>
    <w:rsid w:val="5F393D8B"/>
    <w:rsid w:val="5F8C6370"/>
    <w:rsid w:val="6029BE75"/>
    <w:rsid w:val="60F846D5"/>
    <w:rsid w:val="610E1C42"/>
    <w:rsid w:val="613DA3DE"/>
    <w:rsid w:val="6266870A"/>
    <w:rsid w:val="62992E0C"/>
    <w:rsid w:val="62B92B68"/>
    <w:rsid w:val="62F0AC74"/>
    <w:rsid w:val="632D6C77"/>
    <w:rsid w:val="6333BE40"/>
    <w:rsid w:val="6385F705"/>
    <w:rsid w:val="6467BF5F"/>
    <w:rsid w:val="64DF64A6"/>
    <w:rsid w:val="65AEE9FA"/>
    <w:rsid w:val="660B4FC5"/>
    <w:rsid w:val="66388279"/>
    <w:rsid w:val="671E43E2"/>
    <w:rsid w:val="675E57AC"/>
    <w:rsid w:val="67D22630"/>
    <w:rsid w:val="6908A05D"/>
    <w:rsid w:val="690DD974"/>
    <w:rsid w:val="695332CD"/>
    <w:rsid w:val="696436EF"/>
    <w:rsid w:val="6A0EEAF3"/>
    <w:rsid w:val="6A8CBC30"/>
    <w:rsid w:val="6BBED7CC"/>
    <w:rsid w:val="6CA843FD"/>
    <w:rsid w:val="6CFE9CCF"/>
    <w:rsid w:val="6D331436"/>
    <w:rsid w:val="6E14F91F"/>
    <w:rsid w:val="7028744D"/>
    <w:rsid w:val="7321D903"/>
    <w:rsid w:val="736AFAFC"/>
    <w:rsid w:val="739898E2"/>
    <w:rsid w:val="73B89A2E"/>
    <w:rsid w:val="74829AF1"/>
    <w:rsid w:val="74D1E6E3"/>
    <w:rsid w:val="75FF7791"/>
    <w:rsid w:val="7607A0D5"/>
    <w:rsid w:val="762B8B37"/>
    <w:rsid w:val="78560CC6"/>
    <w:rsid w:val="78D89F43"/>
    <w:rsid w:val="78EC71F6"/>
    <w:rsid w:val="78F80E53"/>
    <w:rsid w:val="79668EB0"/>
    <w:rsid w:val="79885560"/>
    <w:rsid w:val="799721A2"/>
    <w:rsid w:val="7AA39835"/>
    <w:rsid w:val="7B808FB0"/>
    <w:rsid w:val="7C1DC027"/>
    <w:rsid w:val="7C81CD55"/>
    <w:rsid w:val="7D05B358"/>
    <w:rsid w:val="7E53F70B"/>
    <w:rsid w:val="7E910825"/>
    <w:rsid w:val="7EAD65F9"/>
    <w:rsid w:val="7EE62B0E"/>
    <w:rsid w:val="7EF13F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8DDA36"/>
  <w15:chartTrackingRefBased/>
  <w15:docId w15:val="{6DB9C42F-D0D8-45A8-AC49-C5ADE5D977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259C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D77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C34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C341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C341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34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341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3413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3413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1115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1115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46542"/>
    <w:pPr>
      <w:spacing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3677D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77D2"/>
  </w:style>
  <w:style w:type="paragraph" w:styleId="Footer">
    <w:name w:val="footer"/>
    <w:basedOn w:val="Normal"/>
    <w:link w:val="FooterChar"/>
    <w:uiPriority w:val="99"/>
    <w:unhideWhenUsed/>
    <w:rsid w:val="003677D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77D2"/>
  </w:style>
  <w:style w:type="character" w:styleId="Strong">
    <w:name w:val="Strong"/>
    <w:basedOn w:val="DefaultParagraphFont"/>
    <w:uiPriority w:val="22"/>
    <w:qFormat/>
    <w:rsid w:val="00ED5CA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9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2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3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support.infohio.org/" TargetMode="External"/><Relationship Id="rId2" Type="http://schemas.openxmlformats.org/officeDocument/2006/relationships/hyperlink" Target="http://www.infohio.org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9CC34CF55B354ABBA705C54FF58D98" ma:contentTypeVersion="16" ma:contentTypeDescription="Create a new document." ma:contentTypeScope="" ma:versionID="d94e2c6229ab8e1b6073fb0d090b884f">
  <xsd:schema xmlns:xsd="http://www.w3.org/2001/XMLSchema" xmlns:xs="http://www.w3.org/2001/XMLSchema" xmlns:p="http://schemas.microsoft.com/office/2006/metadata/properties" xmlns:ns2="de361f12-4eeb-43e3-ad0a-376f01e36ecd" xmlns:ns3="47c9622b-a55e-40ac-aee6-008b990e2399" targetNamespace="http://schemas.microsoft.com/office/2006/metadata/properties" ma:root="true" ma:fieldsID="7fd63ca6f024cc0f9aa7c8864df9a24b" ns2:_="" ns3:_="">
    <xsd:import namespace="de361f12-4eeb-43e3-ad0a-376f01e36ecd"/>
    <xsd:import namespace="47c9622b-a55e-40ac-aee6-008b990e239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e0xf" minOccurs="0"/>
                <xsd:element ref="ns3:_x0064_ml4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361f12-4eeb-43e3-ad0a-376f01e36ec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c9622b-a55e-40ac-aee6-008b990e23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6" nillable="true" ma:displayName="MediaServiceLocation" ma:description="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e0xf" ma:index="22" nillable="true" ma:displayName="Person or Group" ma:list="UserInfo" ma:internalName="e0xf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x0064_ml4" ma:index="23" nillable="true" ma:displayName="Person or Group" ma:list="UserInfo" ma:internalName="_x0064_ml4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e361f12-4eeb-43e3-ad0a-376f01e36ecd">
      <UserInfo>
        <DisplayName/>
        <AccountId xsi:nil="true"/>
        <AccountType/>
      </UserInfo>
    </SharedWithUsers>
    <_x0064_ml4 xmlns="47c9622b-a55e-40ac-aee6-008b990e2399">
      <UserInfo>
        <DisplayName/>
        <AccountId xsi:nil="true"/>
        <AccountType/>
      </UserInfo>
    </_x0064_ml4>
    <e0xf xmlns="47c9622b-a55e-40ac-aee6-008b990e2399">
      <UserInfo>
        <DisplayName/>
        <AccountId xsi:nil="true"/>
        <AccountType/>
      </UserInfo>
    </e0xf>
  </documentManagement>
</p:properties>
</file>

<file path=customXml/itemProps1.xml><?xml version="1.0" encoding="utf-8"?>
<ds:datastoreItem xmlns:ds="http://schemas.openxmlformats.org/officeDocument/2006/customXml" ds:itemID="{E1633FA6-639B-44DB-B54D-1D7E39505E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CC0FCB5-442D-429C-8FDB-A764E02032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361f12-4eeb-43e3-ad0a-376f01e36ecd"/>
    <ds:schemaRef ds:uri="47c9622b-a55e-40ac-aee6-008b990e23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46D35C9-3071-4306-A1E9-B35FB32BC9B0}">
  <ds:schemaRefs>
    <ds:schemaRef ds:uri="http://schemas.microsoft.com/office/2006/metadata/properties"/>
    <ds:schemaRef ds:uri="http://schemas.microsoft.com/office/infopath/2007/PartnerControls"/>
    <ds:schemaRef ds:uri="de361f12-4eeb-43e3-ad0a-376f01e36ecd"/>
    <ds:schemaRef ds:uri="47c9622b-a55e-40ac-aee6-008b990e239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4</Pages>
  <Words>1018</Words>
  <Characters>5809</Characters>
  <Application>Microsoft Office Word</Application>
  <DocSecurity>0</DocSecurity>
  <Lines>48</Lines>
  <Paragraphs>13</Paragraphs>
  <ScaleCrop>false</ScaleCrop>
  <Company/>
  <LinksUpToDate>false</LinksUpToDate>
  <CharactersWithSpaces>6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h Shumaker</dc:creator>
  <cp:keywords/>
  <dc:description/>
  <cp:lastModifiedBy>Janah Shumaker</cp:lastModifiedBy>
  <cp:revision>102</cp:revision>
  <dcterms:created xsi:type="dcterms:W3CDTF">2020-09-23T16:46:00Z</dcterms:created>
  <dcterms:modified xsi:type="dcterms:W3CDTF">2021-10-14T1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29CC34CF55B354ABBA705C54FF58D98</vt:lpwstr>
  </property>
  <property fmtid="{D5CDD505-2E9C-101B-9397-08002B2CF9AE}" pid="3" name="ComplianceAssetId">
    <vt:lpwstr/>
  </property>
</Properties>
</file>